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77D03" w14:textId="77777777" w:rsidR="001B43FF" w:rsidRPr="00402AAF" w:rsidRDefault="001B43FF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spacing w:val="-1"/>
          <w:position w:val="-2"/>
          <w:sz w:val="24"/>
          <w:szCs w:val="24"/>
          <w:lang w:val="ro-RO"/>
        </w:rPr>
        <w:t>F</w:t>
      </w:r>
      <w:r w:rsidRPr="00402AAF">
        <w:rPr>
          <w:rFonts w:ascii="Times New Roman" w:hAnsi="Times New Roman" w:cs="Times New Roman"/>
          <w:b/>
          <w:bCs/>
          <w:spacing w:val="1"/>
          <w:position w:val="-2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position w:val="-2"/>
          <w:sz w:val="24"/>
          <w:szCs w:val="24"/>
          <w:lang w:val="ro-RO"/>
        </w:rPr>
        <w:t xml:space="preserve">ŞA </w:t>
      </w:r>
      <w:r w:rsidRPr="00402AAF">
        <w:rPr>
          <w:rFonts w:ascii="Times New Roman" w:hAnsi="Times New Roman" w:cs="Times New Roman"/>
          <w:b/>
          <w:bCs/>
          <w:spacing w:val="-2"/>
          <w:position w:val="-2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spacing w:val="1"/>
          <w:position w:val="-2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position w:val="-2"/>
          <w:sz w:val="24"/>
          <w:szCs w:val="24"/>
          <w:lang w:val="ro-RO"/>
        </w:rPr>
        <w:t>S</w:t>
      </w:r>
      <w:r w:rsidRPr="00402AAF">
        <w:rPr>
          <w:rFonts w:ascii="Times New Roman" w:hAnsi="Times New Roman" w:cs="Times New Roman"/>
          <w:b/>
          <w:bCs/>
          <w:spacing w:val="-1"/>
          <w:position w:val="-2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spacing w:val="1"/>
          <w:position w:val="-2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-1"/>
          <w:position w:val="-2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position w:val="-2"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pacing w:val="1"/>
          <w:position w:val="-2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-1"/>
          <w:position w:val="-2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pacing w:val="-3"/>
          <w:position w:val="-2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2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position w:val="11"/>
          <w:sz w:val="24"/>
          <w:szCs w:val="24"/>
          <w:lang w:val="ro-RO"/>
        </w:rPr>
        <w:t>1</w:t>
      </w:r>
    </w:p>
    <w:p w14:paraId="2E43B3D5" w14:textId="77777777" w:rsidR="001B43FF" w:rsidRPr="00402AAF" w:rsidRDefault="001B43FF">
      <w:pPr>
        <w:spacing w:before="7" w:after="0" w:line="12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7656C0C0" w14:textId="77777777" w:rsidR="001B43FF" w:rsidRPr="00402AAF" w:rsidRDefault="001B43FF">
      <w:pPr>
        <w:spacing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792D85CD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d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e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s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p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r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 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g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m</w:t>
      </w:r>
    </w:p>
    <w:p w14:paraId="6272F3A5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95"/>
        <w:gridCol w:w="6395"/>
      </w:tblGrid>
      <w:tr w:rsidR="004F6375" w:rsidRPr="00402AAF" w14:paraId="5C34E241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9E99D" w14:textId="77777777" w:rsidR="004F6375" w:rsidRPr="00402AAF" w:rsidRDefault="004F6375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1 </w:t>
            </w:r>
            <w:r w:rsidRPr="00402AAF">
              <w:rPr>
                <w:rFonts w:ascii="Times New Roman" w:hAnsi="Times New Roman" w:cs="Times New Roman"/>
                <w:spacing w:val="-6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a de învăţ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â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 sup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or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422BA" w14:textId="77777777" w:rsidR="004F6375" w:rsidRPr="00760EE7" w:rsidRDefault="004F6375" w:rsidP="00780EC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UNIVERSITATEA CREŞTINĂ PARTIUM</w:t>
            </w:r>
          </w:p>
        </w:tc>
      </w:tr>
      <w:tr w:rsidR="004F6375" w:rsidRPr="00402AAF" w14:paraId="125E1FB7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8C9A7" w14:textId="77777777" w:rsidR="004F6375" w:rsidRPr="00402AAF" w:rsidRDefault="004F6375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2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a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CF70A" w14:textId="77777777" w:rsidR="004F6375" w:rsidRPr="00760EE7" w:rsidRDefault="004F6375" w:rsidP="00780EC3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ACULTATEA DE ŞTIINȚE ECONOMIC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Ş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OCIALE</w:t>
            </w:r>
          </w:p>
        </w:tc>
      </w:tr>
      <w:tr w:rsidR="004F6375" w:rsidRPr="00402AAF" w14:paraId="2C742861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3643B" w14:textId="77777777" w:rsidR="004F6375" w:rsidRPr="00402AAF" w:rsidRDefault="004F6375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3 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ul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90079" w14:textId="77777777" w:rsidR="004F6375" w:rsidRPr="00760EE7" w:rsidRDefault="004F6375" w:rsidP="00780EC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PARTAMENTUL D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CONOMIE</w:t>
            </w:r>
          </w:p>
        </w:tc>
      </w:tr>
      <w:tr w:rsidR="006D4728" w:rsidRPr="00402AAF" w14:paraId="7137C329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DE5FB" w14:textId="77777777" w:rsidR="006D4728" w:rsidRPr="00402AAF" w:rsidRDefault="006D4728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4 Do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iul de stud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CB8BC" w14:textId="77777777" w:rsidR="006D4728" w:rsidRPr="00402AAF" w:rsidRDefault="004F2D26" w:rsidP="004F2D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134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dministrarea Afacerilor</w:t>
            </w:r>
          </w:p>
        </w:tc>
      </w:tr>
      <w:tr w:rsidR="006D4728" w:rsidRPr="00402AAF" w14:paraId="495DE108" w14:textId="77777777">
        <w:trPr>
          <w:trHeight w:hRule="exact" w:val="288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6E4F3" w14:textId="77777777" w:rsidR="006D4728" w:rsidRPr="00402AAF" w:rsidRDefault="006D4728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5 Ciclul de 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studii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E4DD" w14:textId="77777777" w:rsidR="006D4728" w:rsidRPr="00402AAF" w:rsidRDefault="006D4728" w:rsidP="004F2D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02AAF">
              <w:rPr>
                <w:rFonts w:ascii="Times New Roman" w:hAnsi="Times New Roman" w:cs="Times New Roman"/>
                <w:sz w:val="24"/>
                <w:szCs w:val="24"/>
              </w:rPr>
              <w:t>Licen</w:t>
            </w:r>
            <w:r w:rsidR="004F2D26">
              <w:rPr>
                <w:rFonts w:ascii="Times New Roman" w:hAnsi="Times New Roman" w:cs="Times New Roman"/>
                <w:sz w:val="24"/>
                <w:szCs w:val="24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</w:rPr>
              <w:t>ă</w:t>
            </w:r>
            <w:proofErr w:type="spellEnd"/>
          </w:p>
        </w:tc>
      </w:tr>
      <w:tr w:rsidR="006D4728" w:rsidRPr="00402AAF" w14:paraId="21779D3C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ECC38" w14:textId="77777777" w:rsidR="006D4728" w:rsidRPr="00402AAF" w:rsidRDefault="006D4728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6 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</w:t>
            </w:r>
            <w:r w:rsidRPr="00402AAF">
              <w:rPr>
                <w:rFonts w:ascii="Times New Roman" w:hAnsi="Times New Roman" w:cs="Times New Roman"/>
                <w:spacing w:val="-3"/>
                <w:sz w:val="24"/>
                <w:szCs w:val="24"/>
                <w:lang w:val="ro-RO"/>
              </w:rPr>
              <w:t>g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ul de stud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/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a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D51CA" w14:textId="77777777" w:rsidR="006D4728" w:rsidRPr="00402AAF" w:rsidRDefault="00B82A95" w:rsidP="00B82A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</w:p>
        </w:tc>
      </w:tr>
    </w:tbl>
    <w:p w14:paraId="04D7BB07" w14:textId="77777777" w:rsidR="001B43FF" w:rsidRPr="00402AAF" w:rsidRDefault="001B43FF">
      <w:pPr>
        <w:spacing w:before="11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632E9FCE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d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e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s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p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r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 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sci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ă</w:t>
      </w:r>
    </w:p>
    <w:p w14:paraId="0EB59EBF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29"/>
        <w:gridCol w:w="6961"/>
      </w:tblGrid>
      <w:tr w:rsidR="001B43FF" w:rsidRPr="00402AAF" w14:paraId="7B716CDF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7B0FE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1 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 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disciplin</w:t>
            </w:r>
            <w:r w:rsidRPr="00674D4D">
              <w:rPr>
                <w:rFonts w:ascii="Times New Roman" w:hAnsi="Times New Roman" w:cs="Times New Roman"/>
                <w:noProof/>
                <w:spacing w:val="2"/>
                <w:sz w:val="24"/>
                <w:szCs w:val="24"/>
                <w:lang w:val="ro-RO"/>
              </w:rPr>
              <w:t>e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DF58A" w14:textId="06E8AE78" w:rsidR="001B43FF" w:rsidRPr="00402AAF" w:rsidRDefault="00642B69" w:rsidP="00642B69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trolling</w:t>
            </w:r>
            <w:r w:rsidR="00045AC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M32</w:t>
            </w:r>
            <w:r w:rsidR="00D6102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8</w:t>
            </w:r>
            <w:r w:rsidR="00045AC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)</w:t>
            </w:r>
          </w:p>
        </w:tc>
      </w:tr>
      <w:tr w:rsidR="001B43FF" w:rsidRPr="00402AAF" w14:paraId="2EDBD44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A9AA0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2 Titula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de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AD075" w14:textId="1EC0A6F9" w:rsidR="001B43FF" w:rsidRPr="00402AAF" w:rsidRDefault="00E023F6" w:rsidP="00674D4D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f. univ. </w:t>
            </w:r>
            <w:r w:rsidR="008F47A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r. </w:t>
            </w:r>
            <w:r w:rsidR="00674D4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ibor </w:t>
            </w:r>
            <w:r w:rsidR="004179C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rn</w:t>
            </w:r>
            <w:r w:rsidR="004179CF" w:rsidRPr="00402A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óczi</w:t>
            </w:r>
          </w:p>
        </w:tc>
      </w:tr>
      <w:tr w:rsidR="008F47AF" w:rsidRPr="00402AAF" w14:paraId="35753593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C3F80" w14:textId="77777777" w:rsidR="008F47AF" w:rsidRPr="00402AAF" w:rsidRDefault="008F47A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3 Titula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de</w:t>
            </w:r>
          </w:p>
          <w:p w14:paraId="4DCCEDD0" w14:textId="77777777" w:rsidR="008F47AF" w:rsidRPr="00402AAF" w:rsidRDefault="008F47A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C1602" w14:textId="0237B854" w:rsidR="008F47AF" w:rsidRPr="00402AAF" w:rsidRDefault="00E023F6" w:rsidP="00DF00E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lector </w:t>
            </w:r>
            <w:r w:rsidR="00DF00E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r.</w:t>
            </w:r>
            <w:r w:rsidR="00F83F9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dina Kulcsár</w:t>
            </w:r>
          </w:p>
        </w:tc>
      </w:tr>
      <w:tr w:rsidR="008F47AF" w:rsidRPr="00402AAF" w14:paraId="42365876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22FD" w14:textId="77777777" w:rsidR="008F47AF" w:rsidRPr="00402AAF" w:rsidRDefault="008F47A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4 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Anul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de 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stud</w:t>
            </w:r>
            <w:r w:rsidRPr="00674D4D">
              <w:rPr>
                <w:rFonts w:ascii="Times New Roman" w:hAnsi="Times New Roman" w:cs="Times New Roman"/>
                <w:noProof/>
                <w:spacing w:val="1"/>
                <w:sz w:val="24"/>
                <w:szCs w:val="24"/>
                <w:lang w:val="ro-RO"/>
              </w:rPr>
              <w:t>i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u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C34E7" w14:textId="77777777" w:rsidR="008F47AF" w:rsidRPr="00402AAF" w:rsidRDefault="004F2D26" w:rsidP="00D06F4E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anul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6D4728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</w:t>
            </w:r>
            <w:r w:rsidR="00AB6E0B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</w:tr>
      <w:tr w:rsidR="008F47AF" w:rsidRPr="00402AAF" w14:paraId="40B4CD78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C78D7" w14:textId="77777777" w:rsidR="008F47AF" w:rsidRPr="00402AAF" w:rsidRDefault="008F47A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5 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estrul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49F01" w14:textId="77777777" w:rsidR="008F47AF" w:rsidRPr="00402AAF" w:rsidRDefault="004F2D26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semestru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AB6E0B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6</w:t>
            </w:r>
          </w:p>
        </w:tc>
      </w:tr>
      <w:tr w:rsidR="008F47AF" w:rsidRPr="00402AAF" w14:paraId="69E8978B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41D8" w14:textId="77777777" w:rsidR="008F47AF" w:rsidRPr="00402AAF" w:rsidRDefault="008F47A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6 Tipul de </w:t>
            </w:r>
            <w:r w:rsidRPr="00674D4D">
              <w:rPr>
                <w:rFonts w:ascii="Times New Roman" w:hAnsi="Times New Roman" w:cs="Times New Roman"/>
                <w:noProof/>
                <w:spacing w:val="-1"/>
                <w:sz w:val="24"/>
                <w:szCs w:val="24"/>
                <w:lang w:val="ro-RO"/>
              </w:rPr>
              <w:t>e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v</w:t>
            </w:r>
            <w:r w:rsidRPr="00674D4D">
              <w:rPr>
                <w:rFonts w:ascii="Times New Roman" w:hAnsi="Times New Roman" w:cs="Times New Roman"/>
                <w:noProof/>
                <w:spacing w:val="-1"/>
                <w:sz w:val="24"/>
                <w:szCs w:val="24"/>
                <w:lang w:val="ro-RO"/>
              </w:rPr>
              <w:t>a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lua</w:t>
            </w:r>
            <w:r w:rsidRPr="00674D4D">
              <w:rPr>
                <w:rFonts w:ascii="Times New Roman" w:hAnsi="Times New Roman" w:cs="Times New Roman"/>
                <w:noProof/>
                <w:spacing w:val="1"/>
                <w:sz w:val="24"/>
                <w:szCs w:val="24"/>
                <w:lang w:val="ro-RO"/>
              </w:rPr>
              <w:t>r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e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9DFB9" w14:textId="77777777" w:rsidR="008F47AF" w:rsidRPr="00402AAF" w:rsidRDefault="00045ACC" w:rsidP="00045ACC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Pr="009642C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locviul</w:t>
            </w:r>
          </w:p>
        </w:tc>
      </w:tr>
      <w:tr w:rsidR="008F47AF" w:rsidRPr="00402AAF" w14:paraId="1ACBCDE4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A9973" w14:textId="77777777" w:rsidR="008F47AF" w:rsidRPr="00402AAF" w:rsidRDefault="008F47A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7 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g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p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e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D7E1D" w14:textId="00979EC7" w:rsidR="008F47AF" w:rsidRPr="00A93996" w:rsidRDefault="00045ACC" w:rsidP="00045ACC">
            <w:pPr>
              <w:spacing w:after="0" w:line="267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Disciplină </w:t>
            </w:r>
            <w:r w:rsidR="00F83F9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ptionale</w:t>
            </w:r>
          </w:p>
        </w:tc>
      </w:tr>
    </w:tbl>
    <w:p w14:paraId="17A675E1" w14:textId="77777777" w:rsidR="001B43FF" w:rsidRPr="00402AAF" w:rsidRDefault="001B43FF">
      <w:pPr>
        <w:spacing w:before="10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6804F3BE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u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 to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al 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es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t</w:t>
      </w:r>
      <w:r w:rsidRPr="00674D4D">
        <w:rPr>
          <w:rFonts w:ascii="Times New Roman" w:hAnsi="Times New Roman" w:cs="Times New Roman"/>
          <w:b/>
          <w:bCs/>
          <w:noProof/>
          <w:spacing w:val="3"/>
          <w:position w:val="-1"/>
          <w:sz w:val="24"/>
          <w:szCs w:val="24"/>
          <w:lang w:val="ro-RO"/>
        </w:rPr>
        <w:t>i</w:t>
      </w:r>
      <w:r w:rsidRPr="00674D4D">
        <w:rPr>
          <w:rFonts w:ascii="Times New Roman" w:hAnsi="Times New Roman" w:cs="Times New Roman"/>
          <w:b/>
          <w:bCs/>
          <w:noProof/>
          <w:spacing w:val="-3"/>
          <w:position w:val="-1"/>
          <w:sz w:val="24"/>
          <w:szCs w:val="24"/>
          <w:lang w:val="ro-RO"/>
        </w:rPr>
        <w:t>m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at</w:t>
      </w:r>
    </w:p>
    <w:p w14:paraId="2107AEA8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35"/>
        <w:gridCol w:w="708"/>
        <w:gridCol w:w="1844"/>
        <w:gridCol w:w="710"/>
        <w:gridCol w:w="2273"/>
        <w:gridCol w:w="720"/>
      </w:tblGrid>
      <w:tr w:rsidR="001B43FF" w:rsidRPr="00402AAF" w14:paraId="16991184" w14:textId="77777777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4311B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1 Nu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 de o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pe 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tă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â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BCFE" w14:textId="77777777" w:rsidR="001B43FF" w:rsidRPr="00402AAF" w:rsidRDefault="008F47A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B0A22" w14:textId="77777777" w:rsidR="001B43FF" w:rsidRPr="00402AAF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3.2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0741E" w14:textId="77777777" w:rsidR="001B43FF" w:rsidRPr="00402AAF" w:rsidRDefault="008F47A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3A4D3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3 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70B4B" w14:textId="77777777" w:rsidR="001B43FF" w:rsidRPr="00402AAF" w:rsidRDefault="008F47A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1B43FF" w:rsidRPr="00402AAF" w14:paraId="209672C6" w14:textId="77777777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1C38E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4 Total o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in p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ul </w:t>
            </w:r>
            <w:r w:rsidRPr="00402AA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învăţ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7E6D1" w14:textId="77777777" w:rsidR="001B43FF" w:rsidRPr="00402AAF" w:rsidRDefault="00FB4F78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6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EBDA9" w14:textId="77777777" w:rsidR="001B43FF" w:rsidRPr="00402AAF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3.5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EDF26" w14:textId="77777777" w:rsidR="001B43FF" w:rsidRPr="00402AAF" w:rsidRDefault="00FB4F78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39E15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6 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4470B" w14:textId="77777777" w:rsidR="001B43FF" w:rsidRPr="00402AAF" w:rsidRDefault="00FB4F78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8</w:t>
            </w:r>
          </w:p>
        </w:tc>
      </w:tr>
      <w:tr w:rsidR="001B43FF" w:rsidRPr="00402AAF" w14:paraId="77D8DDDA" w14:textId="77777777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DE07C" w14:textId="77777777" w:rsidR="001B43FF" w:rsidRPr="00402AAF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istribuţia </w:t>
            </w:r>
            <w:r w:rsidRPr="00674D4D">
              <w:rPr>
                <w:rFonts w:ascii="Times New Roman" w:hAnsi="Times New Roman" w:cs="Times New Roman"/>
                <w:noProof/>
                <w:spacing w:val="-1"/>
                <w:sz w:val="24"/>
                <w:szCs w:val="24"/>
                <w:lang w:val="ro-RO"/>
              </w:rPr>
              <w:t>f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ondulu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de 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t</w:t>
            </w:r>
            <w:r w:rsidRPr="00674D4D">
              <w:rPr>
                <w:rFonts w:ascii="Times New Roman" w:hAnsi="Times New Roman" w:cs="Times New Roman"/>
                <w:noProof/>
                <w:spacing w:val="1"/>
                <w:sz w:val="24"/>
                <w:szCs w:val="24"/>
                <w:lang w:val="ro-RO"/>
              </w:rPr>
              <w:t>i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mp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9C49E" w14:textId="77777777" w:rsidR="001B43FF" w:rsidRPr="00402AAF" w:rsidRDefault="00AB6E0B">
            <w:pPr>
              <w:spacing w:after="0" w:line="269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="001B43FF"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</w:tr>
      <w:tr w:rsidR="00DE3D10" w:rsidRPr="00402AAF" w14:paraId="10F9933C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3E928" w14:textId="77777777" w:rsidR="00DE3D10" w:rsidRPr="00402AAF" w:rsidRDefault="00DE3D1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d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upă man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, suport d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, bib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g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şi no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49233" w14:textId="7443CE42" w:rsidR="00DE3D10" w:rsidRPr="00402AAF" w:rsidRDefault="00B142C6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5</w:t>
            </w:r>
          </w:p>
        </w:tc>
      </w:tr>
      <w:tr w:rsidR="00DE3D10" w:rsidRPr="00402AAF" w14:paraId="4949C2D6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21D11" w14:textId="77777777" w:rsidR="00DE3D10" w:rsidRPr="00402AAF" w:rsidRDefault="00DE3D1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o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men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supl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ă în b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t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pe pla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me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ni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e s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te şi pe 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1FED2" w14:textId="246854D4" w:rsidR="00DE3D10" w:rsidRPr="00402AAF" w:rsidRDefault="00B142C6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</w:t>
            </w:r>
          </w:p>
        </w:tc>
      </w:tr>
      <w:tr w:rsidR="00DE3D10" w:rsidRPr="00402AAF" w14:paraId="78DAF9B6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47205" w14:textId="77777777" w:rsidR="00DE3D10" w:rsidRPr="00402AAF" w:rsidRDefault="00DE3D1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 semin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/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o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a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te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, p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o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l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şi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70155" w14:textId="538DE336" w:rsidR="00DE3D10" w:rsidRPr="00402AAF" w:rsidRDefault="00B142C6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</w:t>
            </w:r>
          </w:p>
        </w:tc>
      </w:tr>
      <w:tr w:rsidR="00DE3D10" w:rsidRPr="00402AAF" w14:paraId="49628E28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AA12C" w14:textId="77777777" w:rsidR="00DE3D10" w:rsidRPr="00402AAF" w:rsidRDefault="00DE3D1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Tutori</w:t>
            </w:r>
            <w:r w:rsidRPr="00674D4D">
              <w:rPr>
                <w:rFonts w:ascii="Times New Roman" w:hAnsi="Times New Roman" w:cs="Times New Roman"/>
                <w:noProof/>
                <w:spacing w:val="-1"/>
                <w:sz w:val="24"/>
                <w:szCs w:val="24"/>
                <w:lang w:val="ro-RO"/>
              </w:rPr>
              <w:t>a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5D7BF" w14:textId="77777777" w:rsidR="00DE3D10" w:rsidRPr="00402AAF" w:rsidRDefault="00DE3D10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DE3D10" w:rsidRPr="00402AAF" w14:paraId="21901050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47137" w14:textId="77777777" w:rsidR="00DE3D10" w:rsidRPr="00402AAF" w:rsidRDefault="00DE3D10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x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83F46" w14:textId="77777777" w:rsidR="00DE3D10" w:rsidRPr="00402AAF" w:rsidRDefault="00DE3D10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DE3D10" w:rsidRPr="00402AAF" w14:paraId="3773D566" w14:textId="77777777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E8329" w14:textId="77777777" w:rsidR="00DE3D10" w:rsidRPr="00402AAF" w:rsidRDefault="00DE3D10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lte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674D4D">
              <w:rPr>
                <w:rFonts w:ascii="Times New Roman" w:hAnsi="Times New Roman" w:cs="Times New Roman"/>
                <w:noProof/>
                <w:sz w:val="24"/>
                <w:szCs w:val="24"/>
                <w:lang w:val="ro-RO"/>
              </w:rPr>
              <w:t>…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A9B47" w14:textId="77777777" w:rsidR="00DE3D10" w:rsidRPr="00402AAF" w:rsidRDefault="00DE3D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-</w:t>
            </w:r>
          </w:p>
        </w:tc>
      </w:tr>
      <w:tr w:rsidR="00DE3D10" w:rsidRPr="00402AAF" w14:paraId="26B572A4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E8564" w14:textId="77777777" w:rsidR="00DE3D10" w:rsidRPr="00402AAF" w:rsidRDefault="00DE3D1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7 To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al ore 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stu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1"/>
                <w:sz w:val="24"/>
                <w:szCs w:val="24"/>
                <w:lang w:val="ro-RO"/>
              </w:rPr>
              <w:t>d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iu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i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n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v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du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l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03748" w14:textId="74C8630B" w:rsidR="00DE3D10" w:rsidRPr="00402AAF" w:rsidRDefault="00B142C6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4</w:t>
            </w:r>
          </w:p>
        </w:tc>
      </w:tr>
      <w:tr w:rsidR="00DE3D10" w:rsidRPr="00402AAF" w14:paraId="5BA4168B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BBADF" w14:textId="77777777" w:rsidR="00DE3D10" w:rsidRPr="00402AAF" w:rsidRDefault="00DE3D1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8 To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al ore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s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1"/>
                <w:sz w:val="24"/>
                <w:szCs w:val="24"/>
                <w:lang w:val="ro-RO"/>
              </w:rPr>
              <w:t>e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-1"/>
                <w:sz w:val="24"/>
                <w:szCs w:val="24"/>
                <w:lang w:val="ro-RO"/>
              </w:rPr>
              <w:t>me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st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1"/>
                <w:sz w:val="24"/>
                <w:szCs w:val="24"/>
                <w:lang w:val="ro-RO"/>
              </w:rPr>
              <w:t>r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u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CC6D0" w14:textId="59A9F02E" w:rsidR="00DE3D10" w:rsidRPr="00402AAF" w:rsidRDefault="00DE3D10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</w:t>
            </w:r>
            <w:r w:rsidR="00B142C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0</w:t>
            </w:r>
          </w:p>
        </w:tc>
      </w:tr>
      <w:tr w:rsidR="00DE3D10" w:rsidRPr="00402AAF" w14:paraId="333D63B6" w14:textId="77777777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1AB70" w14:textId="77777777" w:rsidR="00DE3D10" w:rsidRPr="00402AAF" w:rsidRDefault="00DE3D1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9 Nu</w:t>
            </w:r>
            <w:r w:rsidRPr="00402AA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l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-1"/>
                <w:sz w:val="24"/>
                <w:szCs w:val="24"/>
                <w:lang w:val="ro-RO"/>
              </w:rPr>
              <w:t>cre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1"/>
                <w:sz w:val="24"/>
                <w:szCs w:val="24"/>
                <w:lang w:val="ro-RO"/>
              </w:rPr>
              <w:t>d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i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pacing w:val="2"/>
                <w:sz w:val="24"/>
                <w:szCs w:val="24"/>
                <w:lang w:val="ro-RO"/>
              </w:rPr>
              <w:t>t</w:t>
            </w:r>
            <w:r w:rsidRPr="00674D4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ro-RO"/>
              </w:rPr>
              <w:t>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AB276" w14:textId="77777777" w:rsidR="00DE3D10" w:rsidRPr="00402AAF" w:rsidRDefault="005C5D4F" w:rsidP="005C5D4F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</w:tbl>
    <w:p w14:paraId="552706EC" w14:textId="77777777" w:rsidR="001B43FF" w:rsidRPr="00402AAF" w:rsidRDefault="001B43FF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5541625A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c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d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ţii</w:t>
      </w:r>
      <w:r w:rsidR="008F47AF"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 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 w:rsidRPr="00402AAF"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olo un</w:t>
      </w:r>
      <w:r w:rsidRPr="00402AAF"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e 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 w:rsidRPr="00402AAF"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4866EFA3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</w:p>
    <w:p w14:paraId="30040AFF" w14:textId="77777777" w:rsidR="001B43FF" w:rsidRPr="00402AAF" w:rsidRDefault="001B43FF">
      <w:pPr>
        <w:spacing w:before="2" w:after="0" w:line="1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"/>
        <w:gridCol w:w="8097"/>
      </w:tblGrid>
      <w:tr w:rsidR="001B43FF" w:rsidRPr="00402AAF" w14:paraId="053BB51F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696C1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1 d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m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233D8" w14:textId="77777777" w:rsidR="001B43FF" w:rsidRPr="00402AAF" w:rsidRDefault="00AB6E0B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-</w:t>
            </w:r>
          </w:p>
        </w:tc>
      </w:tr>
      <w:tr w:rsidR="001B43FF" w:rsidRPr="00402AAF" w14:paraId="3F601491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01CF5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4.2 de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e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3D3C5" w14:textId="77777777" w:rsidR="001B43FF" w:rsidRPr="00402AAF" w:rsidRDefault="00AB6E0B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-</w:t>
            </w:r>
          </w:p>
        </w:tc>
      </w:tr>
    </w:tbl>
    <w:p w14:paraId="6401DD02" w14:textId="77777777" w:rsidR="001B43FF" w:rsidRPr="00402AAF" w:rsidRDefault="001B43FF">
      <w:pPr>
        <w:spacing w:before="18" w:after="0" w:line="22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368889DE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Con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ţii 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 w:rsidRPr="00402AAF"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olo unde </w:t>
      </w:r>
      <w:r w:rsidRPr="00402AAF"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a</w:t>
      </w:r>
      <w:r w:rsidRPr="00402AAF"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2F1DD1F5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</w:p>
    <w:p w14:paraId="260C6259" w14:textId="77777777" w:rsidR="001B43FF" w:rsidRPr="00402AAF" w:rsidRDefault="001B43FF">
      <w:pPr>
        <w:spacing w:before="2" w:after="0" w:line="1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28"/>
        <w:gridCol w:w="5262"/>
      </w:tblGrid>
      <w:tr w:rsidR="001B43FF" w:rsidRPr="00402AAF" w14:paraId="755D7667" w14:textId="77777777">
        <w:trPr>
          <w:trHeight w:hRule="exact" w:val="286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5A89A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1 de 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ş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a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20597" w14:textId="77777777" w:rsidR="001B43FF" w:rsidRPr="00402AAF" w:rsidRDefault="001B43FF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1B43FF" w:rsidRPr="00402AAF" w14:paraId="060CA36B" w14:textId="77777777">
        <w:trPr>
          <w:trHeight w:hRule="exact" w:val="272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433B3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2 de 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a sem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/labo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00B41" w14:textId="77777777" w:rsidR="001B43FF" w:rsidRPr="00402AAF" w:rsidRDefault="001B43FF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2DE5FB71" w14:textId="77777777" w:rsidR="001B43FF" w:rsidRPr="00402AAF" w:rsidRDefault="001B43FF">
      <w:pPr>
        <w:spacing w:before="12" w:after="0" w:line="28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6AEBE109" w14:textId="77777777" w:rsidR="001B43FF" w:rsidRPr="00402AAF" w:rsidRDefault="004F6375">
      <w:pPr>
        <w:spacing w:before="44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314817D" wp14:editId="54B8855B">
                <wp:simplePos x="0" y="0"/>
                <wp:positionH relativeFrom="page">
                  <wp:posOffset>719455</wp:posOffset>
                </wp:positionH>
                <wp:positionV relativeFrom="paragraph">
                  <wp:posOffset>-26035</wp:posOffset>
                </wp:positionV>
                <wp:extent cx="1828800" cy="1270"/>
                <wp:effectExtent l="5080" t="12065" r="13970" b="5715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0" cy="1270"/>
                          <a:chOff x="1133" y="-41"/>
                          <a:chExt cx="2880" cy="2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1133" y="-41"/>
                            <a:ext cx="2880" cy="2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"/>
                              <a:gd name="T2" fmla="*/ 2880 w 2880"/>
                              <a:gd name="T3" fmla="*/ 0 h 2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E39B88" id="Group 3" o:spid="_x0000_s1026" style="position:absolute;margin-left:56.65pt;margin-top:-2.05pt;width:2in;height:.1pt;z-index:-251658240;mso-position-horizontal-relative:page" coordorigin="1133,-41" coordsize="28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">
                <v:shape id="Freeform 4" o:spid="_x0000_s1027" style="position:absolute;left:1133;top:-41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" path="m,l2880,e" filled="f" strokeweight=".7pt">
                  <v:path arrowok="t" o:connecttype="custom" o:connectlocs="0,0;2880,0" o:connectangles="0,0"/>
                </v:shape>
                <w10:wrap anchorx="page"/>
              </v:group>
            </w:pict>
          </mc:Fallback>
        </mc:AlternateContent>
      </w:r>
      <w:r w:rsidR="001B43FF" w:rsidRPr="00402AAF">
        <w:rPr>
          <w:rFonts w:ascii="Times New Roman" w:hAnsi="Times New Roman" w:cs="Times New Roman"/>
          <w:position w:val="9"/>
          <w:sz w:val="24"/>
          <w:szCs w:val="24"/>
          <w:lang w:val="ro-RO"/>
        </w:rPr>
        <w:t>1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C</w:t>
      </w:r>
      <w:r w:rsidR="001B43FF" w:rsidRPr="00402AAF">
        <w:rPr>
          <w:rFonts w:ascii="Times New Roman" w:hAnsi="Times New Roman" w:cs="Times New Roman"/>
          <w:spacing w:val="-2"/>
          <w:sz w:val="24"/>
          <w:szCs w:val="24"/>
          <w:lang w:val="ro-RO"/>
        </w:rPr>
        <w:t>f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.M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.</w:t>
      </w:r>
      <w:r w:rsidR="001B43FF" w:rsidRPr="00402AAF">
        <w:rPr>
          <w:rFonts w:ascii="Times New Roman" w:hAnsi="Times New Roman" w:cs="Times New Roman"/>
          <w:spacing w:val="2"/>
          <w:sz w:val="24"/>
          <w:szCs w:val="24"/>
          <w:lang w:val="ro-RO"/>
        </w:rPr>
        <w:t>O</w:t>
      </w:r>
      <w:r w:rsidR="001B43FF" w:rsidRPr="00402AAF">
        <w:rPr>
          <w:rFonts w:ascii="Times New Roman" w:hAnsi="Times New Roman" w:cs="Times New Roman"/>
          <w:spacing w:val="-2"/>
          <w:sz w:val="24"/>
          <w:szCs w:val="24"/>
          <w:lang w:val="ro-RO"/>
        </w:rPr>
        <w:t>f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.al 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R</w:t>
      </w:r>
      <w:r w:rsidR="001B43FF" w:rsidRPr="00402AAF">
        <w:rPr>
          <w:rFonts w:ascii="Times New Roman" w:hAnsi="Times New Roman" w:cs="Times New Roman"/>
          <w:spacing w:val="3"/>
          <w:sz w:val="24"/>
          <w:szCs w:val="24"/>
          <w:lang w:val="ro-RO"/>
        </w:rPr>
        <w:t>o</w:t>
      </w:r>
      <w:r w:rsidR="001B43FF" w:rsidRPr="00402AAF">
        <w:rPr>
          <w:rFonts w:ascii="Times New Roman" w:hAnsi="Times New Roman" w:cs="Times New Roman"/>
          <w:spacing w:val="-4"/>
          <w:sz w:val="24"/>
          <w:szCs w:val="24"/>
          <w:lang w:val="ro-RO"/>
        </w:rPr>
        <w:t>m</w:t>
      </w:r>
      <w:r w:rsidR="001B43FF" w:rsidRPr="00402AAF">
        <w:rPr>
          <w:rFonts w:ascii="Times New Roman" w:hAnsi="Times New Roman" w:cs="Times New Roman"/>
          <w:spacing w:val="5"/>
          <w:sz w:val="24"/>
          <w:szCs w:val="24"/>
          <w:lang w:val="ro-RO"/>
        </w:rPr>
        <w:t>â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n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iei, </w:t>
      </w:r>
      <w:r w:rsidR="001B43FF" w:rsidRPr="00402AAF">
        <w:rPr>
          <w:rFonts w:ascii="Times New Roman" w:hAnsi="Times New Roman" w:cs="Times New Roman"/>
          <w:spacing w:val="2"/>
          <w:sz w:val="24"/>
          <w:szCs w:val="24"/>
          <w:lang w:val="ro-RO"/>
        </w:rPr>
        <w:t>P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a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r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tea 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I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, N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r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8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0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0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b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i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s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/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1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3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.X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II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2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01</w:t>
      </w:r>
      <w:r w:rsidR="001B43FF" w:rsidRPr="00402AAF">
        <w:rPr>
          <w:rFonts w:ascii="Times New Roman" w:hAnsi="Times New Roman" w:cs="Times New Roman"/>
          <w:spacing w:val="4"/>
          <w:sz w:val="24"/>
          <w:szCs w:val="24"/>
          <w:lang w:val="ro-RO"/>
        </w:rPr>
        <w:t>1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,O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rd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i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nu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l 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m</w:t>
      </w:r>
      <w:r w:rsidR="001B43FF" w:rsidRPr="00402AAF">
        <w:rPr>
          <w:rFonts w:ascii="Times New Roman" w:hAnsi="Times New Roman" w:cs="Times New Roman"/>
          <w:spacing w:val="2"/>
          <w:sz w:val="24"/>
          <w:szCs w:val="24"/>
          <w:lang w:val="ro-RO"/>
        </w:rPr>
        <w:t>i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n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i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s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t</w:t>
      </w:r>
      <w:r w:rsidR="001B43FF" w:rsidRPr="00402AAF">
        <w:rPr>
          <w:rFonts w:ascii="Times New Roman" w:hAnsi="Times New Roman" w:cs="Times New Roman"/>
          <w:spacing w:val="3"/>
          <w:sz w:val="24"/>
          <w:szCs w:val="24"/>
          <w:lang w:val="ro-RO"/>
        </w:rPr>
        <w:t>r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u</w:t>
      </w:r>
      <w:r w:rsidR="001B43FF" w:rsidRPr="00402AAF">
        <w:rPr>
          <w:rFonts w:ascii="Times New Roman" w:hAnsi="Times New Roman" w:cs="Times New Roman"/>
          <w:spacing w:val="2"/>
          <w:sz w:val="24"/>
          <w:szCs w:val="24"/>
          <w:lang w:val="ro-RO"/>
        </w:rPr>
        <w:t>l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u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i 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n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r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570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3 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d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in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1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8 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o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ct.</w:t>
      </w:r>
      <w:r w:rsidR="001B43FF"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20</w:t>
      </w:r>
      <w:r w:rsidR="001B43FF"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1</w:t>
      </w:r>
      <w:r w:rsidR="001B43FF" w:rsidRPr="00402AAF">
        <w:rPr>
          <w:rFonts w:ascii="Times New Roman" w:hAnsi="Times New Roman" w:cs="Times New Roman"/>
          <w:sz w:val="24"/>
          <w:szCs w:val="24"/>
          <w:lang w:val="ro-RO"/>
        </w:rPr>
        <w:t>1</w:t>
      </w:r>
    </w:p>
    <w:p w14:paraId="7624FEF1" w14:textId="77777777" w:rsidR="001B43FF" w:rsidRPr="00402AAF" w:rsidRDefault="001B43FF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  <w:sectPr w:rsidR="001B43FF" w:rsidRPr="00402AAF">
          <w:type w:val="continuous"/>
          <w:pgSz w:w="12240" w:h="15840"/>
          <w:pgMar w:top="1340" w:right="920" w:bottom="280" w:left="920" w:header="720" w:footer="720" w:gutter="0"/>
          <w:cols w:space="720"/>
        </w:sectPr>
      </w:pPr>
    </w:p>
    <w:p w14:paraId="04555A51" w14:textId="77777777" w:rsidR="001B43FF" w:rsidRPr="00402AA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lastRenderedPageBreak/>
        <w:t>C</w:t>
      </w:r>
      <w:r w:rsidRPr="00402AAF"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spacing w:val="-2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ţ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s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p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ec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i</w:t>
      </w:r>
      <w:r w:rsidRPr="00674D4D">
        <w:rPr>
          <w:rFonts w:ascii="Times New Roman" w:hAnsi="Times New Roman" w:cs="Times New Roman"/>
          <w:b/>
          <w:bCs/>
          <w:noProof/>
          <w:spacing w:val="2"/>
          <w:position w:val="-1"/>
          <w:sz w:val="24"/>
          <w:szCs w:val="24"/>
          <w:lang w:val="ro-RO"/>
        </w:rPr>
        <w:t>f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ic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 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a</w:t>
      </w:r>
      <w:r w:rsidRPr="00674D4D">
        <w:rPr>
          <w:rFonts w:ascii="Times New Roman" w:hAnsi="Times New Roman" w:cs="Times New Roman"/>
          <w:b/>
          <w:bCs/>
          <w:noProof/>
          <w:spacing w:val="-1"/>
          <w:position w:val="-1"/>
          <w:sz w:val="24"/>
          <w:szCs w:val="24"/>
          <w:lang w:val="ro-RO"/>
        </w:rPr>
        <w:t>c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u</w:t>
      </w:r>
      <w:r w:rsidRPr="00674D4D">
        <w:rPr>
          <w:rFonts w:ascii="Times New Roman" w:hAnsi="Times New Roman" w:cs="Times New Roman"/>
          <w:b/>
          <w:bCs/>
          <w:noProof/>
          <w:spacing w:val="-3"/>
          <w:position w:val="-1"/>
          <w:sz w:val="24"/>
          <w:szCs w:val="24"/>
          <w:lang w:val="ro-RO"/>
        </w:rPr>
        <w:t>m</w:t>
      </w:r>
      <w:r w:rsidRPr="00674D4D">
        <w:rPr>
          <w:rFonts w:ascii="Times New Roman" w:hAnsi="Times New Roman" w:cs="Times New Roman"/>
          <w:b/>
          <w:bCs/>
          <w:noProof/>
          <w:spacing w:val="1"/>
          <w:position w:val="-1"/>
          <w:sz w:val="24"/>
          <w:szCs w:val="24"/>
          <w:lang w:val="ro-RO"/>
        </w:rPr>
        <w:t>u</w:t>
      </w:r>
      <w:r w:rsidRPr="00674D4D">
        <w:rPr>
          <w:rFonts w:ascii="Times New Roman" w:hAnsi="Times New Roman" w:cs="Times New Roman"/>
          <w:b/>
          <w:bCs/>
          <w:noProof/>
          <w:position w:val="-1"/>
          <w:sz w:val="24"/>
          <w:szCs w:val="24"/>
          <w:lang w:val="ro-RO"/>
        </w:rPr>
        <w:t>late</w:t>
      </w:r>
    </w:p>
    <w:p w14:paraId="59768527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7"/>
        <w:gridCol w:w="8663"/>
      </w:tblGrid>
      <w:tr w:rsidR="001B43FF" w:rsidRPr="00402AAF" w14:paraId="0443E3D0" w14:textId="77777777" w:rsidTr="00914F47">
        <w:trPr>
          <w:trHeight w:hRule="exact" w:val="1822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F1E0F" w14:textId="77777777" w:rsidR="001B43FF" w:rsidRPr="00402AAF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</w:p>
          <w:p w14:paraId="3490E6B6" w14:textId="77777777" w:rsidR="001B43FF" w:rsidRPr="00402AAF" w:rsidRDefault="0018609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="001B43FF"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="001B43FF"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e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onale</w:t>
            </w:r>
          </w:p>
        </w:tc>
        <w:tc>
          <w:tcPr>
            <w:tcW w:w="8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A5054" w14:textId="77777777" w:rsidR="00B142C6" w:rsidRPr="00112F45" w:rsidRDefault="00B142C6" w:rsidP="00B142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ro-RO"/>
              </w:rPr>
            </w:pPr>
            <w:r w:rsidRPr="00112F45">
              <w:rPr>
                <w:rFonts w:ascii="Times New Roman" w:hAnsi="Times New Roman" w:cs="Times New Roman"/>
                <w:b/>
                <w:bCs/>
                <w:lang w:val="ro-RO"/>
              </w:rPr>
              <w:t>CP</w:t>
            </w:r>
            <w:r>
              <w:rPr>
                <w:rFonts w:ascii="Times New Roman" w:hAnsi="Times New Roman" w:cs="Times New Roman"/>
                <w:b/>
                <w:bCs/>
                <w:lang w:val="ro-RO"/>
              </w:rPr>
              <w:t>1.5.</w:t>
            </w:r>
            <w:r w:rsidRPr="00112F45">
              <w:rPr>
                <w:rFonts w:ascii="Times New Roman" w:hAnsi="Times New Roman" w:cs="Times New Roman"/>
                <w:lang w:val="ro-RO"/>
              </w:rPr>
              <w:t xml:space="preserve">  Realizarea de lucrări</w:t>
            </w:r>
            <w:r>
              <w:rPr>
                <w:rFonts w:ascii="Times New Roman" w:hAnsi="Times New Roman" w:cs="Times New Roman"/>
                <w:lang w:val="ro-RO"/>
              </w:rPr>
              <w:t xml:space="preserve"> de analiză, diagnoză, audit privind funcționarea organizației.</w:t>
            </w:r>
          </w:p>
          <w:p w14:paraId="2A887EDC" w14:textId="77777777" w:rsidR="00B142C6" w:rsidRDefault="00B142C6" w:rsidP="00B142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ro-RO"/>
              </w:rPr>
            </w:pPr>
            <w:r w:rsidRPr="00112F45">
              <w:rPr>
                <w:rFonts w:ascii="Times New Roman" w:hAnsi="Times New Roman" w:cs="Times New Roman"/>
                <w:b/>
                <w:bCs/>
                <w:lang w:val="ro-RO"/>
              </w:rPr>
              <w:t xml:space="preserve">CP4 </w:t>
            </w:r>
            <w:r>
              <w:rPr>
                <w:rFonts w:ascii="Times New Roman" w:hAnsi="Times New Roman" w:cs="Times New Roman"/>
                <w:lang w:val="ro-RO"/>
              </w:rPr>
              <w:t>Identificarea, selectarea și utilizarea modalităților de previzionare, organizare, coordinare, antrenare și control-evaluare.</w:t>
            </w:r>
            <w:r w:rsidRPr="00112F45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51777751" w14:textId="77777777" w:rsidR="00B142C6" w:rsidRPr="00112F45" w:rsidRDefault="00B142C6" w:rsidP="00B142C6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ro-RO"/>
              </w:rPr>
            </w:pPr>
            <w:r w:rsidRPr="00112F45">
              <w:rPr>
                <w:rFonts w:ascii="Times New Roman" w:hAnsi="Times New Roman" w:cs="Times New Roman"/>
                <w:b/>
                <w:bCs/>
                <w:lang w:val="ro-RO"/>
              </w:rPr>
              <w:t>CP</w:t>
            </w:r>
            <w:r>
              <w:rPr>
                <w:rFonts w:ascii="Times New Roman" w:hAnsi="Times New Roman" w:cs="Times New Roman"/>
                <w:b/>
                <w:bCs/>
                <w:lang w:val="ro-RO"/>
              </w:rPr>
              <w:t>6</w:t>
            </w:r>
            <w:r w:rsidRPr="00112F45">
              <w:rPr>
                <w:rFonts w:ascii="Times New Roman" w:hAnsi="Times New Roman" w:cs="Times New Roman"/>
                <w:lang w:val="ro-RO"/>
              </w:rPr>
              <w:t xml:space="preserve"> Utilizarea </w:t>
            </w:r>
            <w:r>
              <w:rPr>
                <w:rFonts w:ascii="Times New Roman" w:hAnsi="Times New Roman" w:cs="Times New Roman"/>
                <w:lang w:val="ro-RO"/>
              </w:rPr>
              <w:t>bazelor de date, informații și cunoștințe în aplicarea metodelor, tehnicilor și procedurilor manageriale.</w:t>
            </w:r>
            <w:r w:rsidRPr="00112F45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0E58EB34" w14:textId="77777777" w:rsidR="00186091" w:rsidRPr="00402AAF" w:rsidRDefault="00186091" w:rsidP="00914F47">
            <w:pPr>
              <w:pStyle w:val="ListParagraph"/>
              <w:ind w:left="458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1B43FF" w:rsidRPr="00402AAF" w14:paraId="7D1E93B5" w14:textId="77777777" w:rsidTr="00762F96">
        <w:trPr>
          <w:trHeight w:hRule="exact" w:val="846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765B3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</w:p>
          <w:p w14:paraId="54555446" w14:textId="77777777" w:rsidR="001B43FF" w:rsidRPr="00402AAF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v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8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8B90C" w14:textId="77777777" w:rsidR="00B142C6" w:rsidRPr="00112F45" w:rsidRDefault="00B142C6" w:rsidP="00B142C6">
            <w:pPr>
              <w:widowControl/>
              <w:spacing w:before="100" w:beforeAutospacing="1" w:after="100" w:afterAutospacing="1" w:line="240" w:lineRule="auto"/>
              <w:jc w:val="both"/>
              <w:rPr>
                <w:rFonts w:ascii="Times New Roman" w:hAnsi="Times New Roman" w:cs="Times New Roman"/>
                <w:lang w:val="ro-RO"/>
              </w:rPr>
            </w:pPr>
            <w:r w:rsidRPr="00112F45">
              <w:rPr>
                <w:rFonts w:ascii="Times New Roman" w:hAnsi="Times New Roman" w:cs="Times New Roman"/>
                <w:b/>
                <w:bCs/>
                <w:lang w:val="ro-RO"/>
              </w:rPr>
              <w:t>CT1</w:t>
            </w:r>
            <w:r w:rsidRPr="00112F45">
              <w:rPr>
                <w:rFonts w:ascii="Times New Roman" w:hAnsi="Times New Roman" w:cs="Times New Roman"/>
                <w:lang w:val="ro-RO"/>
              </w:rPr>
              <w:t xml:space="preserve"> Aplicarea principiilor, normelor şi valorilor eticii profesionale în cadrul propriei strategii de muncă riguroasă, eficientă şi responsabilă;</w:t>
            </w:r>
          </w:p>
          <w:p w14:paraId="4CFF66FB" w14:textId="77777777" w:rsidR="001B43FF" w:rsidRPr="00402AAF" w:rsidRDefault="001B43FF" w:rsidP="00762F96">
            <w:pPr>
              <w:pStyle w:val="ListParagraph"/>
              <w:ind w:left="458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762F96" w:rsidRPr="00402AAF" w14:paraId="0A4ADBA5" w14:textId="77777777" w:rsidTr="00762F96">
        <w:trPr>
          <w:trHeight w:hRule="exact" w:val="1567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56F82" w14:textId="77777777" w:rsidR="00762F96" w:rsidRPr="00402AAF" w:rsidRDefault="00762F9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mpetențe </w:t>
            </w:r>
          </w:p>
          <w:p w14:paraId="66637F4D" w14:textId="77777777" w:rsidR="00762F96" w:rsidRPr="00402AAF" w:rsidRDefault="0002441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762F96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gnitive</w:t>
            </w:r>
          </w:p>
        </w:tc>
        <w:tc>
          <w:tcPr>
            <w:tcW w:w="8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7AC34" w14:textId="77777777" w:rsidR="00762F96" w:rsidRPr="00402AAF" w:rsidRDefault="00762F96" w:rsidP="00762F9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zvoltarea gândirii economice;</w:t>
            </w:r>
          </w:p>
          <w:p w14:paraId="31360AB4" w14:textId="77777777" w:rsidR="00762F96" w:rsidRPr="00402AAF" w:rsidRDefault="00762F96" w:rsidP="00762F9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mbunătă</w:t>
            </w:r>
            <w:r w:rsidR="004F2D2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rea capacită</w:t>
            </w:r>
            <w:r w:rsidR="004F2D2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 de analiză complexă; </w:t>
            </w:r>
          </w:p>
          <w:p w14:paraId="01455DA2" w14:textId="77777777" w:rsidR="00762F96" w:rsidRPr="00402AAF" w:rsidRDefault="00762F96" w:rsidP="00762F9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șterea nivelului de comunicare în afaceri;</w:t>
            </w:r>
          </w:p>
          <w:p w14:paraId="5D25B2D7" w14:textId="77777777" w:rsidR="00762F96" w:rsidRPr="00402AAF" w:rsidRDefault="00D5471C" w:rsidP="00DF36F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zvoltarea abilită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 de calcul;</w:t>
            </w:r>
          </w:p>
        </w:tc>
      </w:tr>
      <w:tr w:rsidR="00762F96" w:rsidRPr="00402AAF" w14:paraId="0A41D11B" w14:textId="77777777" w:rsidTr="009D23AE">
        <w:trPr>
          <w:trHeight w:hRule="exact" w:val="1130"/>
        </w:trPr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8F958" w14:textId="77777777" w:rsidR="00762F96" w:rsidRPr="00402AAF" w:rsidRDefault="009D23AE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ențe</w:t>
            </w:r>
          </w:p>
          <w:p w14:paraId="42E28BD8" w14:textId="77777777" w:rsidR="009D23AE" w:rsidRPr="00402AAF" w:rsidRDefault="009D23AE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titudinale</w:t>
            </w:r>
          </w:p>
        </w:tc>
        <w:tc>
          <w:tcPr>
            <w:tcW w:w="8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BC672" w14:textId="77777777" w:rsidR="00762F96" w:rsidRPr="00402AAF" w:rsidRDefault="009D23AE" w:rsidP="00762F9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solidarea muncii în echipă;</w:t>
            </w:r>
          </w:p>
          <w:p w14:paraId="2C98C940" w14:textId="77777777" w:rsidR="009D23AE" w:rsidRPr="00402AAF" w:rsidRDefault="009D23AE" w:rsidP="00762F96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mbunătă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rea propriilor performan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;</w:t>
            </w:r>
          </w:p>
          <w:p w14:paraId="7C6D5AD0" w14:textId="77777777" w:rsidR="009D23AE" w:rsidRPr="00402AAF" w:rsidRDefault="009D23AE" w:rsidP="009D23AE">
            <w:pPr>
              <w:pStyle w:val="ListParagraph"/>
              <w:numPr>
                <w:ilvl w:val="0"/>
                <w:numId w:val="7"/>
              </w:numPr>
              <w:ind w:left="45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rectarea modului de adaptare la schimbări; </w:t>
            </w:r>
          </w:p>
        </w:tc>
      </w:tr>
    </w:tbl>
    <w:p w14:paraId="19FFAFE2" w14:textId="77777777" w:rsidR="001B43FF" w:rsidRPr="00402AAF" w:rsidRDefault="001B43FF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010B37FD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7. O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b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e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iv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e d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 w:rsidRPr="00402AAF"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 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r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eşind din grila </w:t>
      </w:r>
      <w:r w:rsidRPr="00402AAF"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om</w:t>
      </w:r>
      <w:r w:rsidRPr="00402AAF"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tenţ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lor sp</w:t>
      </w:r>
      <w:r w:rsidRPr="00402AAF"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fice </w:t>
      </w:r>
      <w:r w:rsidR="00D4623C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ulat</w:t>
      </w:r>
      <w:r w:rsidRPr="00402AAF"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position w:val="-1"/>
          <w:sz w:val="24"/>
          <w:szCs w:val="24"/>
          <w:lang w:val="ro-RO"/>
        </w:rPr>
        <w:t>)</w:t>
      </w:r>
    </w:p>
    <w:p w14:paraId="266F91F2" w14:textId="77777777" w:rsidR="001B43FF" w:rsidRPr="00402AAF" w:rsidRDefault="001B43FF">
      <w:pPr>
        <w:spacing w:before="2" w:after="0" w:line="1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0"/>
        <w:gridCol w:w="7530"/>
      </w:tblGrid>
      <w:tr w:rsidR="001B43FF" w:rsidRPr="00402AAF" w14:paraId="04C7C9C4" w14:textId="77777777" w:rsidTr="00C84D73">
        <w:trPr>
          <w:trHeight w:hRule="exact" w:val="2827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EAAC3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7.1 Obi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ul ge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 al</w:t>
            </w:r>
          </w:p>
          <w:p w14:paraId="7C29C281" w14:textId="77777777" w:rsidR="001B43FF" w:rsidRPr="00402AAF" w:rsidRDefault="00A93996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sciplinei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7D83E" w14:textId="77777777" w:rsidR="00FA00B4" w:rsidRPr="00402AAF" w:rsidRDefault="00902097" w:rsidP="00FA00B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iplina Controlling î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propune studierea realizării func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ei de control, </w:t>
            </w:r>
            <w:r w:rsidR="00A9399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erind cuno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in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teoretice, experien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practice, modele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studii de caz în vederea prezentării procesul de management al controlului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al instrumentelor aferente. Un important criteriu la realizarea cursului </w:t>
            </w:r>
            <w:r w:rsidR="00A81A3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 fost dorința ca 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uden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 să 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nveț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A81A3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să 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n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leagă</w:t>
            </w:r>
            <w:r w:rsidR="00A81A3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să aplice principalii termenii </w:t>
            </w:r>
            <w:r w:rsidR="003D1199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ga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3D1199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de</w:t>
            </w:r>
            <w:r w:rsidR="00A81A3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anagement</w:t>
            </w:r>
            <w:r w:rsidR="003D1199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</w:t>
            </w:r>
            <w:r w:rsidR="00A81A3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controlului.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De asemenea disciplina are ca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scop prezentarea modului în care un sistem de controlling </w:t>
            </w:r>
            <w:r w:rsidR="009534A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tent construit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FA69E0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operat cu </w:t>
            </w:r>
            <w:r w:rsidR="009534A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cau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9534A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e contribuie la realizarea obiectivelor </w:t>
            </w:r>
            <w:r w:rsidR="00DF36F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9534A3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strategiilor organizației. </w:t>
            </w:r>
          </w:p>
          <w:p w14:paraId="52CFB10B" w14:textId="77777777" w:rsidR="001B43FF" w:rsidRPr="00402AAF" w:rsidRDefault="001B43FF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1B43FF" w:rsidRPr="00402AAF" w14:paraId="5B449377" w14:textId="77777777" w:rsidTr="00C84D73">
        <w:trPr>
          <w:trHeight w:hRule="exact" w:val="840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424B6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7.2 Obi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="004220EA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p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fice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16961" w14:textId="77777777" w:rsidR="001B43FF" w:rsidRPr="00402AAF" w:rsidRDefault="00C84D73" w:rsidP="00432342">
            <w:pPr>
              <w:spacing w:after="0" w:line="276" w:lineRule="exact"/>
              <w:ind w:left="105" w:right="171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ntre funcțiile disciplinei se numără și formarea capacității de interpretare și gestionare a problemelor legate de construirea, operarea sistemului de management al controlului.</w:t>
            </w:r>
          </w:p>
        </w:tc>
      </w:tr>
    </w:tbl>
    <w:p w14:paraId="70DA255A" w14:textId="77777777" w:rsidR="001B43FF" w:rsidRPr="00402AAF" w:rsidRDefault="001B43FF">
      <w:pPr>
        <w:spacing w:before="3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7BD7E7D3" w14:textId="77777777" w:rsidR="001B43FF" w:rsidRPr="00402AAF" w:rsidRDefault="001B43FF">
      <w:pPr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8. Conţi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u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turi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3"/>
        <w:gridCol w:w="3121"/>
        <w:gridCol w:w="1716"/>
      </w:tblGrid>
      <w:tr w:rsidR="001B43FF" w:rsidRPr="00402AAF" w14:paraId="6C56D672" w14:textId="77777777" w:rsidTr="004F6375">
        <w:trPr>
          <w:trHeight w:hRule="exact" w:val="591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8CDB" w14:textId="77777777" w:rsidR="001B43FF" w:rsidRPr="00402AAF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</w:p>
          <w:p w14:paraId="15596323" w14:textId="77777777" w:rsidR="006037F5" w:rsidRPr="00402AAF" w:rsidRDefault="006037F5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</w:p>
          <w:p w14:paraId="213CE453" w14:textId="77777777" w:rsidR="006037F5" w:rsidRPr="00402AAF" w:rsidRDefault="006037F5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</w:p>
          <w:p w14:paraId="380FF6E1" w14:textId="77777777" w:rsidR="006037F5" w:rsidRPr="00402AAF" w:rsidRDefault="006037F5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</w:p>
          <w:p w14:paraId="577EEE74" w14:textId="77777777" w:rsidR="006037F5" w:rsidRPr="00402AAF" w:rsidRDefault="006037F5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EB461" w14:textId="77777777" w:rsidR="001B43FF" w:rsidRPr="00402AAF" w:rsidRDefault="001B43FF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AB7B7" w14:textId="77777777" w:rsidR="001B43FF" w:rsidRPr="00402AAF" w:rsidRDefault="004F6375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ore</w:t>
            </w:r>
            <w:proofErr w:type="spellEnd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>er</w:t>
            </w:r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ţii</w:t>
            </w:r>
            <w:proofErr w:type="spellEnd"/>
          </w:p>
        </w:tc>
      </w:tr>
      <w:tr w:rsidR="00FB4F78" w:rsidRPr="00402AAF" w14:paraId="3CF018CB" w14:textId="77777777" w:rsidTr="004F6375">
        <w:trPr>
          <w:trHeight w:hRule="exact" w:val="1162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DD411" w14:textId="77777777" w:rsidR="00FB4F78" w:rsidRPr="00402AAF" w:rsidRDefault="00FB4F78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 </w:t>
            </w:r>
            <w:r w:rsid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tabilitatea, contabilitatea de gestiune, finanțele întreprinderii și controlling-ul. Conceptul de controlling. </w:t>
            </w:r>
            <w:r w:rsidR="00CC2D7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troller-ul și activitățile sale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6D655F" w14:textId="77777777" w:rsidR="00FB4F78" w:rsidRPr="00402AAF" w:rsidRDefault="00FB4F78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6B524" w14:textId="77777777" w:rsidR="00FB4F78" w:rsidRPr="00402AAF" w:rsidRDefault="004F6375" w:rsidP="004F637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06FF6944" w14:textId="77777777" w:rsidTr="004F6375">
        <w:trPr>
          <w:trHeight w:hRule="exact" w:val="1112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4012E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bordarea sistemului de control. Managementul holistic și controlul. Cibernetica și controlul. Gestionarea sistemelor complexe la nivel global.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E2EF4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C4067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1225B106" w14:textId="77777777" w:rsidTr="00D25DF5">
        <w:trPr>
          <w:trHeight w:hRule="exact" w:val="1431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611E0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Organizația de controlling al întreprinderii. Organizația de controlling al întreprinderii și funcționarea acesteia. Dezvoltarea sistemelor de controlling al întreprinderii.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86C62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2B34F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038E7B43" w14:textId="77777777" w:rsidTr="00D25DF5">
        <w:trPr>
          <w:trHeight w:hRule="exact" w:val="840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4E60E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 Dezvoltarea și rolul centrelor de interes la firme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A8DBE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C5FA8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680789CD" w14:textId="77777777" w:rsidTr="00D25DF5">
        <w:trPr>
          <w:trHeight w:hRule="exact" w:val="853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7AE8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5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ăsurarea performanței întreprinderii. Sistemele de evaluare a performanței firmei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6C74A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580D6A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4FC79718" w14:textId="77777777" w:rsidTr="00D25DF5">
        <w:trPr>
          <w:trHeight w:hRule="exact" w:val="695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E65B4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6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stemele de evaluare a performanței firmei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050E7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C95B2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33C0B835" w14:textId="77777777" w:rsidTr="00D25DF5">
        <w:trPr>
          <w:trHeight w:hRule="exact" w:val="577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C4DDC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7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stul economic adăugat, costul d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iață adăugat.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3B81C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AACB7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13505ED5" w14:textId="77777777" w:rsidTr="00D25DF5">
        <w:trPr>
          <w:trHeight w:hRule="exact" w:val="699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786ED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8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Gestiunea costurilor întreprinderii. Sisteme de 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estiune a costurilor întreprinderii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FD205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8CBD4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41BEFB4A" w14:textId="77777777" w:rsidTr="00D25DF5">
        <w:trPr>
          <w:trHeight w:hRule="exact" w:val="993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2CA8D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9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estiunea costurilor întreprinderii. Sisteme de calcul integrat al costurilo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14D67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33B83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45A13E87" w14:textId="77777777" w:rsidTr="00D25DF5">
        <w:trPr>
          <w:trHeight w:hRule="exact" w:val="992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B1289" w14:textId="77777777" w:rsidR="004F6375" w:rsidRPr="00402AAF" w:rsidRDefault="004F6375" w:rsidP="001A7B61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 Planificarea. Rolul controlului în planificarea la nivelul întreprinderii. Sprijinul controlling-ului pe  diferite nivele de planificare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2E4A3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A3D60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18CCFC1E" w14:textId="77777777" w:rsidTr="00D25DF5">
        <w:trPr>
          <w:trHeight w:hRule="exact" w:val="705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892CA" w14:textId="77777777" w:rsidR="004F6375" w:rsidRPr="00402AAF" w:rsidRDefault="004F6375" w:rsidP="009F7910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. Tendințe  noi în planificarea la nivelul întreprinderii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42FBD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85620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2633AC40" w14:textId="77777777" w:rsidTr="00D25DF5">
        <w:trPr>
          <w:trHeight w:hRule="exact" w:val="705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0D35C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2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lul și modalități de evaluare a capitalului intelectual al firmei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91656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AB7A3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33948DC0" w14:textId="77777777" w:rsidTr="00D25DF5">
        <w:trPr>
          <w:trHeight w:hRule="exact" w:val="715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3EA65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steme de controlling funcționale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3E1AF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5CADE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4F6375" w:rsidRPr="00402AAF" w14:paraId="17986810" w14:textId="77777777" w:rsidTr="00D25DF5">
        <w:trPr>
          <w:trHeight w:hRule="exact" w:val="697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ED630" w14:textId="77777777" w:rsidR="004F6375" w:rsidRPr="00402AAF" w:rsidRDefault="004F6375" w:rsidP="004F6375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4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Controlling asistat pe calculator.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BEEAB" w14:textId="77777777" w:rsidR="004F6375" w:rsidRPr="00402AAF" w:rsidRDefault="004F6375" w:rsidP="004F6375">
            <w:pPr>
              <w:tabs>
                <w:tab w:val="left" w:pos="820"/>
              </w:tabs>
              <w:spacing w:before="1" w:after="0" w:line="240" w:lineRule="auto"/>
              <w:ind w:left="46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entare, dezbater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FD9EE" w14:textId="77777777" w:rsidR="004F6375" w:rsidRPr="00402AAF" w:rsidRDefault="004F6375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</w:tbl>
    <w:p w14:paraId="4CDCF72B" w14:textId="77777777" w:rsidR="001B43FF" w:rsidRPr="00402AAF" w:rsidRDefault="001B43FF">
      <w:pPr>
        <w:spacing w:before="2" w:after="0" w:line="9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5402FFCA" w14:textId="77777777" w:rsidR="001B43FF" w:rsidRPr="00402AAF" w:rsidRDefault="001B43FF">
      <w:pPr>
        <w:spacing w:before="14" w:after="0" w:line="26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3"/>
        <w:gridCol w:w="3121"/>
        <w:gridCol w:w="1716"/>
      </w:tblGrid>
      <w:tr w:rsidR="001B43FF" w:rsidRPr="00402AAF" w14:paraId="3A3B2F32" w14:textId="77777777" w:rsidTr="00C01A4D">
        <w:trPr>
          <w:trHeight w:hRule="exact" w:val="641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BDA0D" w14:textId="77777777" w:rsidR="001B43FF" w:rsidRPr="00402AAF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8.2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8ED41" w14:textId="77777777" w:rsidR="001B43FF" w:rsidRPr="00402AAF" w:rsidRDefault="001B43FF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2A9DD" w14:textId="77777777" w:rsidR="001B43FF" w:rsidRPr="00402AAF" w:rsidRDefault="00C01A4D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.ore</w:t>
            </w:r>
            <w:proofErr w:type="spellEnd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>er</w:t>
            </w:r>
            <w:r w:rsidRPr="00760E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ţii</w:t>
            </w:r>
            <w:proofErr w:type="spellEnd"/>
          </w:p>
        </w:tc>
      </w:tr>
      <w:tr w:rsidR="00C01A4D" w:rsidRPr="00402AAF" w14:paraId="621F80B4" w14:textId="77777777" w:rsidTr="004D5979">
        <w:trPr>
          <w:trHeight w:hRule="exact" w:val="631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E5594" w14:textId="77777777" w:rsidR="00C01A4D" w:rsidRPr="00402AAF" w:rsidRDefault="00C01A4D" w:rsidP="00541B17">
            <w:pPr>
              <w:spacing w:after="0" w:line="273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 Discuții legate de funcția contabilității de gestiune și relației acesteia cu controllingul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5BC05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zbatere, studii de caz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B00EE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1444CAB9" w14:textId="77777777" w:rsidTr="004D597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955DA" w14:textId="77777777" w:rsidR="00C01A4D" w:rsidRPr="00402AAF" w:rsidRDefault="00C01A4D" w:rsidP="00A93996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 Discutarea articolelor legate de conceptul de controlling și a funcției controller-ului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F6B95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zbatere, studii de caz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EEF72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443E1D76" w14:textId="77777777" w:rsidTr="004D597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1DAAC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 Discutarea studiului de caz legat de construirea sistemului de controlling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ECC8D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A35C9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59CA3675" w14:textId="77777777" w:rsidTr="004D597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D0F9C" w14:textId="77777777" w:rsidR="00C01A4D" w:rsidRPr="00402AAF" w:rsidRDefault="00C01A4D" w:rsidP="00CB4F18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 Dezbaterea studiului de caz legat de centrele de interes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CA20D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F1800C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09F29269" w14:textId="77777777" w:rsidTr="004D597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80823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 Discuții legate de măsurarea performanțelo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CF432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0CE99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11E19CA2" w14:textId="77777777" w:rsidTr="004D597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77CEB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6. Prezentarea calculelor de evaluarea a performanței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014BF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8A0E6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318F305E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2A249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7. Rezolvarea studiilor de caz legate de calculației a costurilo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87D2B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6D2BB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230E1BD2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F5738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8. Rezolvarea de probleme de calculație a costurilo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1EDB6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094E4F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476A281A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E0926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. Rezolvarea de probleme de calculație a costurilo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1EA0C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C8FEB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34DF12F0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13F7E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 Rezolvarea studiilor de caz legate de calculației a costurilor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D9AA4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26590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78020D21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661EB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. Discutarea materialelor legate de planificare la nivel de firmă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76151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D3E77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7A21F999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EAA25" w14:textId="77777777" w:rsidR="00C01A4D" w:rsidRPr="002A471C" w:rsidRDefault="00C01A4D" w:rsidP="002A471C">
            <w:pPr>
              <w:spacing w:after="0" w:line="240" w:lineRule="auto"/>
              <w:ind w:left="102" w:right="-20" w:hanging="102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A471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Discutarea materialelor legate de planificare la nivel de firmă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20A5D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438C1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40BC8CFD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6E11" w14:textId="77777777" w:rsidR="00C01A4D" w:rsidRPr="002A471C" w:rsidRDefault="00C01A4D" w:rsidP="002A471C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A471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3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tarea de probleme privind evaluarea capitalului intelectual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82745" w14:textId="77777777" w:rsidR="00C01A4D" w:rsidRPr="00402AAF" w:rsidRDefault="00C01A4D" w:rsidP="00C01A4D">
            <w:pPr>
              <w:tabs>
                <w:tab w:val="left" w:pos="820"/>
              </w:tabs>
              <w:spacing w:after="0" w:line="293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27322B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C01A4D" w:rsidRPr="00402AAF" w14:paraId="6BC7282C" w14:textId="77777777" w:rsidTr="00EC2649">
        <w:trPr>
          <w:trHeight w:hRule="exact" w:val="568"/>
        </w:trPr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99902" w14:textId="77777777" w:rsidR="00C01A4D" w:rsidRPr="00402AAF" w:rsidRDefault="00C01A4D" w:rsidP="006213B1">
            <w:pPr>
              <w:spacing w:after="0" w:line="240" w:lineRule="auto"/>
              <w:ind w:right="-2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2A471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4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tarea de probleme privind evaluarea capitalului intelectual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A60F" w14:textId="77777777" w:rsidR="00C01A4D" w:rsidRPr="00402AAF" w:rsidRDefault="00C01A4D" w:rsidP="00C01A4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zbatere, studii de caz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28077" w14:textId="77777777" w:rsidR="00C01A4D" w:rsidRPr="00402AAF" w:rsidRDefault="00C01A4D" w:rsidP="00780EC3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FB4F78" w:rsidRPr="00402AAF" w14:paraId="5BFF972E" w14:textId="77777777" w:rsidTr="00045ACC">
        <w:trPr>
          <w:trHeight w:hRule="exact" w:val="3636"/>
        </w:trPr>
        <w:tc>
          <w:tcPr>
            <w:tcW w:w="101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D231C" w14:textId="77777777" w:rsidR="00FB4F78" w:rsidRPr="00402AAF" w:rsidRDefault="00FB4F78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Bi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g</w:t>
            </w:r>
            <w:r w:rsidRPr="00402AA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e</w:t>
            </w:r>
          </w:p>
          <w:p w14:paraId="5A18BE37" w14:textId="77777777" w:rsidR="00FB4F78" w:rsidRPr="00402AAF" w:rsidRDefault="00FB4F78">
            <w:pPr>
              <w:spacing w:before="5" w:after="0" w:line="110" w:lineRule="exac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0246240B" w14:textId="77777777" w:rsidR="00045ACC" w:rsidRPr="008E747E" w:rsidRDefault="00045ACC" w:rsidP="00045ACC">
            <w:pPr>
              <w:widowControl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 w:rsidRPr="008E747E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iteratura obligatorie</w:t>
            </w:r>
          </w:p>
          <w:p w14:paraId="57E1683A" w14:textId="77777777" w:rsidR="00045ACC" w:rsidRDefault="00045ACC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B7F66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Maczó K. - Horváth E-né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ed</w:t>
            </w:r>
            <w:r w:rsidRPr="00CB7F66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 xml:space="preserve">.): Controlling a gyakorlatban, </w:t>
            </w:r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Verlag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Dashöfer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Szakkiadó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ft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., 2007.</w:t>
            </w:r>
          </w:p>
          <w:p w14:paraId="5019BE14" w14:textId="3C77986A" w:rsidR="00BE1798" w:rsidRPr="00BE1798" w:rsidRDefault="00BE1798" w:rsidP="00107B16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Zéman. Z. – Tóth, A.: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Stratégiai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pénzügyi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 controlling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és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menedzsment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,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Akadémiai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Kiadó</w:t>
            </w:r>
            <w:proofErr w:type="spellEnd"/>
            <w:r w:rsidRPr="00BE1798">
              <w:rPr>
                <w:rFonts w:ascii="Times New Roman" w:hAnsi="Times New Roman" w:cs="Times New Roman"/>
                <w:color w:val="333333"/>
                <w:kern w:val="36"/>
                <w:sz w:val="24"/>
                <w:szCs w:val="24"/>
                <w:lang w:val="en-GB" w:eastAsia="en-GB"/>
              </w:rPr>
              <w:t>, 2018.</w:t>
            </w:r>
          </w:p>
          <w:p w14:paraId="7D6855AE" w14:textId="77777777" w:rsidR="00045ACC" w:rsidRPr="008E747E" w:rsidRDefault="00045ACC" w:rsidP="00045ACC">
            <w:pPr>
              <w:widowControl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E74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teratura</w:t>
            </w:r>
            <w:proofErr w:type="spellEnd"/>
            <w:r w:rsidRPr="008E74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E74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omandată</w:t>
            </w:r>
            <w:proofErr w:type="spellEnd"/>
          </w:p>
          <w:p w14:paraId="26ABF889" w14:textId="77777777" w:rsidR="00CB7F66" w:rsidRDefault="00CB7F66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 w:rsidRPr="00CB7F66"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  <w:t>A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nthony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R. N. - Govindarajan, V.: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Menedzsmentkontroll-rendszerek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ditur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Panem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iadó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 IFUA Horváth &amp; Partners, Budapest, 2013. ISBN 978-9-635455-12-6</w:t>
            </w:r>
          </w:p>
          <w:p w14:paraId="2E6A7138" w14:textId="77777777" w:rsidR="00CB7F66" w:rsidRPr="00CB7F66" w:rsidRDefault="00CB7F66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Horváth&amp;Partners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: Controlling, Complex, Budapest, 2008</w:t>
            </w:r>
          </w:p>
          <w:p w14:paraId="448635D4" w14:textId="77777777" w:rsidR="00CB7F66" w:rsidRPr="00CB7F66" w:rsidRDefault="00CB7F66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obert S. K. – Atkinson, A. A.: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Vezetői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Üzleti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Gazdaságtan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Panem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, Budapest, 2003.</w:t>
            </w:r>
          </w:p>
          <w:p w14:paraId="6BCBE09A" w14:textId="77777777" w:rsidR="00CB7F66" w:rsidRPr="00CB7F66" w:rsidRDefault="00CB7F66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aplan, R. S. - Norton, D. P.: A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stratégiaközpontú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szervezet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ditur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Panem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iadó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, 2002.</w:t>
            </w:r>
          </w:p>
          <w:p w14:paraId="077464F1" w14:textId="77777777" w:rsidR="00CB7F66" w:rsidRPr="00CB7F66" w:rsidRDefault="00CB7F66" w:rsidP="00BE1798">
            <w:pPr>
              <w:widowControl/>
              <w:numPr>
                <w:ilvl w:val="0"/>
                <w:numId w:val="5"/>
              </w:num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hu-HU"/>
              </w:rPr>
            </w:pPr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aplan, R. S. - Cooper, R.: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öltség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és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hatás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Integrált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öltségszámítási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rendszerek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ditur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Panem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Kiadó</w:t>
            </w:r>
            <w:proofErr w:type="spellEnd"/>
            <w:r w:rsidRPr="00CB7F66">
              <w:rPr>
                <w:rFonts w:ascii="Times New Roman" w:hAnsi="Times New Roman" w:cs="Times New Roman"/>
                <w:bCs/>
                <w:sz w:val="24"/>
                <w:szCs w:val="24"/>
              </w:rPr>
              <w:t>, 2001.</w:t>
            </w:r>
          </w:p>
          <w:p w14:paraId="175121BC" w14:textId="77777777" w:rsidR="00FB4F78" w:rsidRPr="00402AAF" w:rsidRDefault="00FB4F78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1E87D4E8" w14:textId="77777777" w:rsidR="00FB4F78" w:rsidRPr="00402AAF" w:rsidRDefault="00FB4F78" w:rsidP="00CB7F66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7757A3D0" w14:textId="77777777" w:rsidR="001B43FF" w:rsidRPr="00402AAF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834562C" w14:textId="77777777" w:rsidR="001B43FF" w:rsidRPr="00402AAF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9. Co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b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 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ţin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urilor 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sci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in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 cu aş</w:t>
      </w:r>
      <w:r w:rsidRPr="00402AAF"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tă</w:t>
      </w:r>
      <w:r w:rsidRPr="00402AAF">
        <w:rPr>
          <w:rFonts w:ascii="Times New Roman" w:hAnsi="Times New Roman" w:cs="Times New Roman"/>
          <w:b/>
          <w:bCs/>
          <w:spacing w:val="-2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e 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r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z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anţilor 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tă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i 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st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, asocia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or 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f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sio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ale şi a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gaja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 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z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ivi 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n 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l </w:t>
      </w:r>
      <w:r w:rsidRPr="00402AAF">
        <w:rPr>
          <w:rFonts w:ascii="Times New Roman" w:hAnsi="Times New Roman" w:cs="Times New Roman"/>
          <w:b/>
          <w:bCs/>
          <w:spacing w:val="3"/>
          <w:sz w:val="24"/>
          <w:szCs w:val="24"/>
          <w:lang w:val="ro-RO"/>
        </w:rPr>
        <w:t>aferent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pr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o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g</w:t>
      </w:r>
      <w:r w:rsidRPr="00402AAF"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 w:rsidRPr="00402AAF"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90"/>
      </w:tblGrid>
      <w:tr w:rsidR="001B43FF" w:rsidRPr="00402AAF" w14:paraId="09EA2F15" w14:textId="77777777">
        <w:tc>
          <w:tcPr>
            <w:tcW w:w="10540" w:type="dxa"/>
          </w:tcPr>
          <w:p w14:paraId="0ADAE0AE" w14:textId="77777777" w:rsidR="001B43FF" w:rsidRPr="00402AAF" w:rsidRDefault="001B43FF">
            <w:pPr>
              <w:spacing w:before="69" w:after="0" w:line="241" w:lineRule="auto"/>
              <w:ind w:right="326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</w:p>
        </w:tc>
      </w:tr>
    </w:tbl>
    <w:p w14:paraId="781CF11F" w14:textId="77777777" w:rsidR="001B43FF" w:rsidRPr="00402AAF" w:rsidRDefault="001B43FF">
      <w:pPr>
        <w:spacing w:after="0" w:line="26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095B30D2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10. Eval</w:t>
      </w:r>
      <w:r w:rsidRPr="00402AAF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e</w:t>
      </w:r>
    </w:p>
    <w:p w14:paraId="0A6C93D3" w14:textId="77777777" w:rsidR="001B43FF" w:rsidRPr="00402AAF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18"/>
        <w:gridCol w:w="2410"/>
        <w:gridCol w:w="2715"/>
        <w:gridCol w:w="2547"/>
      </w:tblGrid>
      <w:tr w:rsidR="001B43FF" w:rsidRPr="00402AAF" w14:paraId="5EF10508" w14:textId="77777777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FCD96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ip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EB55B" w14:textId="77777777" w:rsidR="001B43FF" w:rsidRPr="00402AAF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1 Crit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 de</w:t>
            </w:r>
          </w:p>
          <w:p w14:paraId="18F030F1" w14:textId="77777777" w:rsidR="001B43FF" w:rsidRPr="00402AAF" w:rsidRDefault="001B43FF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23F9A" w14:textId="77777777" w:rsidR="001B43FF" w:rsidRPr="00402AAF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2 Metode de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v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EDDAB" w14:textId="77777777" w:rsidR="001B43FF" w:rsidRPr="00402AAF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3 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 din no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</w:p>
          <w:p w14:paraId="53AAEA72" w14:textId="77777777" w:rsidR="001B43FF" w:rsidRPr="00402AAF" w:rsidRDefault="00CB7F66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</w:t>
            </w:r>
            <w:r w:rsidR="001B43FF"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ă</w:t>
            </w:r>
          </w:p>
        </w:tc>
      </w:tr>
      <w:tr w:rsidR="00FB4F78" w:rsidRPr="00402AAF" w14:paraId="25059AFE" w14:textId="77777777" w:rsidTr="006B7D1A">
        <w:trPr>
          <w:trHeight w:val="90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F5AFA24" w14:textId="77777777" w:rsidR="00FB4F78" w:rsidRPr="00402AAF" w:rsidRDefault="00FB4F78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4 C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03B290B" w14:textId="77777777" w:rsidR="00FB4F78" w:rsidRPr="00402AAF" w:rsidRDefault="00CB7F66" w:rsidP="000F0AD2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z</w:t>
            </w:r>
            <w:r w:rsidR="000F0AD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area</w:t>
            </w:r>
            <w:r w:rsidR="000F0AD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discutarea materialelor teoretice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8A26F67" w14:textId="77777777" w:rsidR="00FB4F78" w:rsidRPr="00F41D03" w:rsidRDefault="006B7D1A" w:rsidP="00F41D0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7" w:right="-20" w:hanging="283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F41D0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zolvarea de probleme</w:t>
            </w:r>
          </w:p>
          <w:p w14:paraId="583A097B" w14:textId="77777777" w:rsidR="006B7D1A" w:rsidRPr="00F41D03" w:rsidRDefault="006B7D1A" w:rsidP="00F41D0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17" w:right="-20" w:hanging="283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F41D0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xamen oral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FD15A6F" w14:textId="7A06F5E6" w:rsidR="006B7D1A" w:rsidRDefault="006B7D1A" w:rsidP="00EB570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3614A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%</w:t>
            </w:r>
          </w:p>
          <w:p w14:paraId="5B3896FF" w14:textId="77777777" w:rsidR="00F41D03" w:rsidRPr="00402AAF" w:rsidRDefault="00F41D03" w:rsidP="00EB570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0%</w:t>
            </w:r>
          </w:p>
        </w:tc>
      </w:tr>
      <w:tr w:rsidR="00FB4F78" w:rsidRPr="00402AAF" w14:paraId="43C41953" w14:textId="77777777">
        <w:trPr>
          <w:trHeight w:val="54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317BA65" w14:textId="77777777" w:rsidR="00FB4F78" w:rsidRPr="00402AAF" w:rsidRDefault="00FB4F78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5 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0569068" w14:textId="77777777" w:rsidR="00FB4F78" w:rsidRPr="00402AAF" w:rsidRDefault="000F0AD2" w:rsidP="00EB5702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tarea studiilor de caz și articolelor, rezolvarea de probleme.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3EEA5D9" w14:textId="77777777" w:rsidR="00FB4F78" w:rsidRPr="00402AAF" w:rsidRDefault="00FB4F78" w:rsidP="00EB5702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55D34EB" w14:textId="77777777" w:rsidR="00FB4F78" w:rsidRPr="00402AAF" w:rsidRDefault="00FB4F78" w:rsidP="00EB570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1B43FF" w:rsidRPr="00402AAF" w14:paraId="19C43764" w14:textId="77777777">
        <w:trPr>
          <w:trHeight w:hRule="exact" w:val="578"/>
        </w:trPr>
        <w:tc>
          <w:tcPr>
            <w:tcW w:w="101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C6BF4" w14:textId="77777777" w:rsidR="001B43FF" w:rsidRPr="00402AAF" w:rsidRDefault="001B43FF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6 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n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d minim de p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an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ţ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ă</w:t>
            </w:r>
            <w:r w:rsidR="00F41D03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: Cunoștințe teoretice de bază, rezolvarea de probleme și studii de caz</w:t>
            </w:r>
          </w:p>
          <w:p w14:paraId="58965192" w14:textId="77777777" w:rsidR="001B43FF" w:rsidRPr="00402AAF" w:rsidRDefault="001B43FF" w:rsidP="004576A3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178DB9A4" w14:textId="77777777" w:rsidR="001B43FF" w:rsidRDefault="001B43FF">
      <w:pPr>
        <w:spacing w:before="5"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331798E7" w14:textId="77777777" w:rsidR="00FB0B95" w:rsidRDefault="00FB0B95">
      <w:pPr>
        <w:spacing w:before="5"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2B51A4F8" w14:textId="77777777" w:rsidR="00FB0B95" w:rsidRPr="00402AAF" w:rsidRDefault="00FB0B95">
      <w:pPr>
        <w:spacing w:before="5"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20"/>
        <w:gridCol w:w="3549"/>
        <w:gridCol w:w="3553"/>
      </w:tblGrid>
      <w:tr w:rsidR="001B43FF" w:rsidRPr="00402AAF" w14:paraId="2A8594D1" w14:textId="77777777" w:rsidTr="00D06F4E">
        <w:trPr>
          <w:trHeight w:val="60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3289C5" w14:textId="77777777" w:rsidR="001B43FF" w:rsidRPr="00402AAF" w:rsidRDefault="001B43FF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D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a 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402AA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ă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DC35F1" w14:textId="77777777" w:rsidR="001B43FF" w:rsidRPr="00402AAF" w:rsidRDefault="001B43FF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0E1D45" w14:textId="77777777" w:rsidR="001B43FF" w:rsidRPr="00402AAF" w:rsidRDefault="001B43FF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402AA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402AA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 seminar</w:t>
            </w:r>
          </w:p>
        </w:tc>
      </w:tr>
      <w:tr w:rsidR="00CB50C4" w:rsidRPr="00402AAF" w14:paraId="454CFD87" w14:textId="77777777" w:rsidTr="00D06F4E">
        <w:trPr>
          <w:trHeight w:val="60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AAEAF8" w14:textId="77777777" w:rsidR="00CB50C4" w:rsidRPr="00402AAF" w:rsidRDefault="00CB50C4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050C26" w14:textId="77777777" w:rsidR="00CB50C4" w:rsidRPr="00CB50C4" w:rsidRDefault="00CB50C4" w:rsidP="00674D4D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Dr. </w:t>
            </w:r>
            <w:r w:rsidR="00674D4D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Tibor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arn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hu-HU"/>
              </w:rPr>
              <w:t>ócz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B008C3" w14:textId="06A9E921" w:rsidR="00CB50C4" w:rsidRPr="00402AAF" w:rsidRDefault="00674D4D" w:rsidP="00DF00E3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di</w:t>
            </w:r>
            <w:r w:rsidR="00F83F97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na Kulcsár</w:t>
            </w:r>
          </w:p>
        </w:tc>
      </w:tr>
      <w:tr w:rsidR="001B43FF" w:rsidRPr="00402AAF" w14:paraId="5D29BE89" w14:textId="77777777" w:rsidTr="00D06F4E">
        <w:trPr>
          <w:trHeight w:val="6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A6F1F8" w14:textId="0F964794" w:rsidR="001B43FF" w:rsidRPr="00402AAF" w:rsidRDefault="00E023F6" w:rsidP="00DF00E3">
            <w:pPr>
              <w:spacing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BE179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6D4728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  <w:r w:rsidR="00F83F9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 w:rsidR="00BE179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</w:t>
            </w:r>
            <w:r w:rsidR="006D4728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20</w:t>
            </w:r>
            <w:r w:rsidR="00F83F9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BE179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  <w:r w:rsidR="001B43FF"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……………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9D8D56" w14:textId="77777777" w:rsidR="001B43FF" w:rsidRPr="00402AAF" w:rsidRDefault="001B43FF">
            <w:pPr>
              <w:spacing w:before="5" w:after="0" w:line="120" w:lineRule="exac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1743F8B5" w14:textId="77777777" w:rsidR="001B43FF" w:rsidRPr="00402AAF" w:rsidRDefault="001B43FF">
            <w:pPr>
              <w:spacing w:after="0" w:line="240" w:lineRule="auto"/>
              <w:ind w:left="609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……………………………….     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A8F0C7" w14:textId="77777777" w:rsidR="001B43FF" w:rsidRPr="00402AAF" w:rsidRDefault="001B43FF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2AA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     ………………………………</w:t>
            </w:r>
          </w:p>
        </w:tc>
      </w:tr>
    </w:tbl>
    <w:p w14:paraId="257F691C" w14:textId="77777777" w:rsidR="001B43FF" w:rsidRPr="00402AAF" w:rsidRDefault="001B43FF">
      <w:pPr>
        <w:spacing w:before="4" w:after="0" w:line="1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23F01AC2" w14:textId="77777777" w:rsidR="001B43FF" w:rsidRPr="00402AAF" w:rsidRDefault="001B43FF">
      <w:pPr>
        <w:spacing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4D3F582C" w14:textId="77777777" w:rsidR="001B43FF" w:rsidRPr="00402AAF" w:rsidRDefault="001B43FF">
      <w:pPr>
        <w:spacing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122665B5" w14:textId="77777777" w:rsidR="001B43FF" w:rsidRPr="00402AAF" w:rsidRDefault="001B43FF">
      <w:pPr>
        <w:spacing w:after="0" w:line="20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66187C6F" w14:textId="77777777" w:rsidR="001B43FF" w:rsidRDefault="001B43FF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 w:rsidRPr="00402AAF">
        <w:rPr>
          <w:rFonts w:ascii="Times New Roman" w:hAnsi="Times New Roman" w:cs="Times New Roman"/>
          <w:sz w:val="24"/>
          <w:szCs w:val="24"/>
          <w:lang w:val="ro-RO"/>
        </w:rPr>
        <w:t>D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 xml:space="preserve">ta 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vi</w:t>
      </w:r>
      <w:r w:rsidRPr="00402AAF">
        <w:rPr>
          <w:rFonts w:ascii="Times New Roman" w:hAnsi="Times New Roman" w:cs="Times New Roman"/>
          <w:spacing w:val="2"/>
          <w:sz w:val="24"/>
          <w:szCs w:val="24"/>
          <w:lang w:val="ro-RO"/>
        </w:rPr>
        <w:t>z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ă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rii în d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spacing w:val="3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ment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S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mnătu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a dir</w:t>
      </w:r>
      <w:r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c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torului de d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p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r</w:t>
      </w:r>
      <w:r w:rsidRPr="00402AAF">
        <w:rPr>
          <w:rFonts w:ascii="Times New Roman" w:hAnsi="Times New Roman" w:cs="Times New Roman"/>
          <w:spacing w:val="1"/>
          <w:sz w:val="24"/>
          <w:szCs w:val="24"/>
          <w:lang w:val="ro-RO"/>
        </w:rPr>
        <w:t>t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 w:rsidRPr="00402AAF">
        <w:rPr>
          <w:rFonts w:ascii="Times New Roman" w:hAnsi="Times New Roman" w:cs="Times New Roman"/>
          <w:spacing w:val="3"/>
          <w:sz w:val="24"/>
          <w:szCs w:val="24"/>
          <w:lang w:val="ro-RO"/>
        </w:rPr>
        <w:t>m</w:t>
      </w:r>
      <w:r w:rsidRPr="00402AAF"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 w:rsidRPr="00402AAF">
        <w:rPr>
          <w:rFonts w:ascii="Times New Roman" w:hAnsi="Times New Roman" w:cs="Times New Roman"/>
          <w:sz w:val="24"/>
          <w:szCs w:val="24"/>
          <w:lang w:val="ro-RO"/>
        </w:rPr>
        <w:t>nt</w:t>
      </w:r>
    </w:p>
    <w:p w14:paraId="546AAA8E" w14:textId="77777777" w:rsidR="00CB50C4" w:rsidRPr="00402AAF" w:rsidRDefault="00CB50C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ab/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  <w:r w:rsidR="00C01A4D">
        <w:rPr>
          <w:rFonts w:ascii="Times New Roman" w:hAnsi="Times New Roman" w:cs="Times New Roman"/>
          <w:sz w:val="24"/>
          <w:szCs w:val="24"/>
          <w:lang w:val="ro-RO"/>
        </w:rPr>
        <w:t xml:space="preserve">Dr. </w:t>
      </w:r>
      <w:r w:rsidR="00DF00E3">
        <w:rPr>
          <w:rFonts w:ascii="Times New Roman" w:hAnsi="Times New Roman" w:cs="Times New Roman"/>
          <w:sz w:val="24"/>
          <w:szCs w:val="24"/>
          <w:lang w:val="ro-RO"/>
        </w:rPr>
        <w:t>Edit Veress</w:t>
      </w:r>
    </w:p>
    <w:p w14:paraId="1B1DE992" w14:textId="5D246C9A" w:rsidR="001B43FF" w:rsidRDefault="001B43FF">
      <w:pPr>
        <w:spacing w:before="16" w:after="0" w:line="26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59674701" w14:textId="77777777" w:rsidR="00E023F6" w:rsidRPr="00402AAF" w:rsidRDefault="00E023F6">
      <w:pPr>
        <w:spacing w:before="16" w:after="0" w:line="26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sectPr w:rsidR="00E023F6" w:rsidRPr="00402AAF" w:rsidSect="00A11FED">
      <w:pgSz w:w="12240" w:h="15840"/>
      <w:pgMar w:top="1060" w:right="920" w:bottom="28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B101" w14:textId="77777777" w:rsidR="002B266E" w:rsidRDefault="002B266E" w:rsidP="00057FB2">
      <w:pPr>
        <w:spacing w:after="0" w:line="240" w:lineRule="auto"/>
      </w:pPr>
      <w:r>
        <w:separator/>
      </w:r>
    </w:p>
  </w:endnote>
  <w:endnote w:type="continuationSeparator" w:id="0">
    <w:p w14:paraId="63A48917" w14:textId="77777777" w:rsidR="002B266E" w:rsidRDefault="002B266E" w:rsidP="00057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DB751" w14:textId="77777777" w:rsidR="002B266E" w:rsidRDefault="002B266E" w:rsidP="00057FB2">
      <w:pPr>
        <w:spacing w:after="0" w:line="240" w:lineRule="auto"/>
      </w:pPr>
      <w:r>
        <w:separator/>
      </w:r>
    </w:p>
  </w:footnote>
  <w:footnote w:type="continuationSeparator" w:id="0">
    <w:p w14:paraId="1A94B572" w14:textId="77777777" w:rsidR="002B266E" w:rsidRDefault="002B266E" w:rsidP="00057F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30AAE8C"/>
    <w:lvl w:ilvl="0" w:tplc="38D83856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2" w15:restartNumberingAfterBreak="0">
    <w:nsid w:val="00000003"/>
    <w:multiLevelType w:val="hybridMultilevel"/>
    <w:tmpl w:val="4F0E355C"/>
    <w:lvl w:ilvl="0" w:tplc="38D83856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83829332"/>
    <w:lvl w:ilvl="0" w:tplc="38D83856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E982B66E"/>
    <w:lvl w:ilvl="0" w:tplc="38D83856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37180B0E"/>
    <w:lvl w:ilvl="0" w:tplc="8FB69F08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plc="A1326200">
      <w:start w:val="2"/>
      <w:numFmt w:val="decimal"/>
      <w:lvlText w:val="%2."/>
      <w:lvlJc w:val="left"/>
      <w:pPr>
        <w:tabs>
          <w:tab w:val="left" w:pos="1800"/>
        </w:tabs>
        <w:ind w:left="1800" w:hanging="360"/>
      </w:pPr>
      <w:rPr>
        <w:rFonts w:hint="default"/>
        <w:b/>
        <w:bCs/>
      </w:rPr>
    </w:lvl>
    <w:lvl w:ilvl="2" w:tplc="19E25E76" w:tentative="1">
      <w:start w:val="1"/>
      <w:numFmt w:val="lowerRoman"/>
      <w:lvlText w:val="%3."/>
      <w:lvlJc w:val="right"/>
      <w:pPr>
        <w:tabs>
          <w:tab w:val="left" w:pos="2520"/>
        </w:tabs>
        <w:ind w:left="2520" w:hanging="180"/>
      </w:pPr>
    </w:lvl>
    <w:lvl w:ilvl="3" w:tplc="6A187FD6" w:tentative="1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 w:tplc="A1666364" w:tentative="1">
      <w:start w:val="1"/>
      <w:numFmt w:val="lowerLetter"/>
      <w:lvlText w:val="%5."/>
      <w:lvlJc w:val="left"/>
      <w:pPr>
        <w:tabs>
          <w:tab w:val="left" w:pos="3960"/>
        </w:tabs>
        <w:ind w:left="3960" w:hanging="360"/>
      </w:pPr>
    </w:lvl>
    <w:lvl w:ilvl="5" w:tplc="8C68E7E0" w:tentative="1">
      <w:start w:val="1"/>
      <w:numFmt w:val="lowerRoman"/>
      <w:lvlText w:val="%6."/>
      <w:lvlJc w:val="right"/>
      <w:pPr>
        <w:tabs>
          <w:tab w:val="left" w:pos="4680"/>
        </w:tabs>
        <w:ind w:left="4680" w:hanging="180"/>
      </w:pPr>
    </w:lvl>
    <w:lvl w:ilvl="6" w:tplc="F88E281E" w:tentative="1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 w:tplc="5170AAEE" w:tentative="1">
      <w:start w:val="1"/>
      <w:numFmt w:val="lowerLetter"/>
      <w:lvlText w:val="%8."/>
      <w:lvlJc w:val="left"/>
      <w:pPr>
        <w:tabs>
          <w:tab w:val="left" w:pos="6120"/>
        </w:tabs>
        <w:ind w:left="6120" w:hanging="360"/>
      </w:pPr>
    </w:lvl>
    <w:lvl w:ilvl="8" w:tplc="14C40D10" w:tentative="1">
      <w:start w:val="1"/>
      <w:numFmt w:val="lowerRoman"/>
      <w:lvlText w:val="%9."/>
      <w:lvlJc w:val="right"/>
      <w:pPr>
        <w:tabs>
          <w:tab w:val="left" w:pos="6840"/>
        </w:tabs>
        <w:ind w:left="6840" w:hanging="180"/>
      </w:pPr>
    </w:lvl>
  </w:abstractNum>
  <w:abstractNum w:abstractNumId="6" w15:restartNumberingAfterBreak="0">
    <w:nsid w:val="45202074"/>
    <w:multiLevelType w:val="hybridMultilevel"/>
    <w:tmpl w:val="577E0C7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50BB4CBF"/>
    <w:multiLevelType w:val="hybridMultilevel"/>
    <w:tmpl w:val="E08C0620"/>
    <w:lvl w:ilvl="0" w:tplc="6FAEF57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0754F"/>
    <w:multiLevelType w:val="hybridMultilevel"/>
    <w:tmpl w:val="D01666C0"/>
    <w:lvl w:ilvl="0" w:tplc="EE3E7A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667044">
    <w:abstractNumId w:val="1"/>
  </w:num>
  <w:num w:numId="2" w16cid:durableId="1620453697">
    <w:abstractNumId w:val="0"/>
  </w:num>
  <w:num w:numId="3" w16cid:durableId="834102613">
    <w:abstractNumId w:val="3"/>
  </w:num>
  <w:num w:numId="4" w16cid:durableId="1643267194">
    <w:abstractNumId w:val="2"/>
  </w:num>
  <w:num w:numId="5" w16cid:durableId="1752122128">
    <w:abstractNumId w:val="4"/>
  </w:num>
  <w:num w:numId="6" w16cid:durableId="479617419">
    <w:abstractNumId w:val="8"/>
  </w:num>
  <w:num w:numId="7" w16cid:durableId="1355107727">
    <w:abstractNumId w:val="7"/>
  </w:num>
  <w:num w:numId="8" w16cid:durableId="1286696163">
    <w:abstractNumId w:val="5"/>
  </w:num>
  <w:num w:numId="9" w16cid:durableId="1239752555">
    <w:abstractNumId w:val="6"/>
  </w:num>
  <w:num w:numId="10" w16cid:durableId="18001042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I0MzQzsrAwMbQ0NLFQ0lEKTi0uzszPAykwNKgFAE4NSj0tAAAA"/>
  </w:docVars>
  <w:rsids>
    <w:rsidRoot w:val="00172A27"/>
    <w:rsid w:val="0002441A"/>
    <w:rsid w:val="00041847"/>
    <w:rsid w:val="00045ACC"/>
    <w:rsid w:val="00057FB2"/>
    <w:rsid w:val="00061596"/>
    <w:rsid w:val="00083A20"/>
    <w:rsid w:val="00084BD7"/>
    <w:rsid w:val="000F0AD2"/>
    <w:rsid w:val="0014037E"/>
    <w:rsid w:val="0016192F"/>
    <w:rsid w:val="00172A27"/>
    <w:rsid w:val="00186091"/>
    <w:rsid w:val="001A03E7"/>
    <w:rsid w:val="001A7B61"/>
    <w:rsid w:val="001B43FF"/>
    <w:rsid w:val="001F407F"/>
    <w:rsid w:val="00227C8B"/>
    <w:rsid w:val="00271BAF"/>
    <w:rsid w:val="002A471C"/>
    <w:rsid w:val="002B266E"/>
    <w:rsid w:val="002D067C"/>
    <w:rsid w:val="002F7DE0"/>
    <w:rsid w:val="003614AD"/>
    <w:rsid w:val="003D1199"/>
    <w:rsid w:val="00402AAF"/>
    <w:rsid w:val="004179CF"/>
    <w:rsid w:val="004210D0"/>
    <w:rsid w:val="004220EA"/>
    <w:rsid w:val="00432342"/>
    <w:rsid w:val="00435421"/>
    <w:rsid w:val="004576A3"/>
    <w:rsid w:val="004F1214"/>
    <w:rsid w:val="004F2D26"/>
    <w:rsid w:val="004F6375"/>
    <w:rsid w:val="00510A18"/>
    <w:rsid w:val="0053487C"/>
    <w:rsid w:val="00541B17"/>
    <w:rsid w:val="00575E6B"/>
    <w:rsid w:val="005C5D4F"/>
    <w:rsid w:val="005F5CDB"/>
    <w:rsid w:val="006037F5"/>
    <w:rsid w:val="006213B1"/>
    <w:rsid w:val="00642B69"/>
    <w:rsid w:val="00651698"/>
    <w:rsid w:val="00674D4D"/>
    <w:rsid w:val="006B7D1A"/>
    <w:rsid w:val="006D4728"/>
    <w:rsid w:val="006E440B"/>
    <w:rsid w:val="007146F0"/>
    <w:rsid w:val="00762F96"/>
    <w:rsid w:val="00783EE5"/>
    <w:rsid w:val="007D4AFF"/>
    <w:rsid w:val="00807997"/>
    <w:rsid w:val="008D0851"/>
    <w:rsid w:val="008F47AF"/>
    <w:rsid w:val="00902097"/>
    <w:rsid w:val="00914F47"/>
    <w:rsid w:val="009534A3"/>
    <w:rsid w:val="009D23AE"/>
    <w:rsid w:val="009F7910"/>
    <w:rsid w:val="00A11FED"/>
    <w:rsid w:val="00A81A33"/>
    <w:rsid w:val="00A93996"/>
    <w:rsid w:val="00AB6E0B"/>
    <w:rsid w:val="00AF0AB7"/>
    <w:rsid w:val="00AF1602"/>
    <w:rsid w:val="00B142C6"/>
    <w:rsid w:val="00B82A95"/>
    <w:rsid w:val="00B840E5"/>
    <w:rsid w:val="00BC38FA"/>
    <w:rsid w:val="00BE1798"/>
    <w:rsid w:val="00BF5E0D"/>
    <w:rsid w:val="00C01A4D"/>
    <w:rsid w:val="00C54659"/>
    <w:rsid w:val="00C733FE"/>
    <w:rsid w:val="00C84D73"/>
    <w:rsid w:val="00CB4F18"/>
    <w:rsid w:val="00CB50C4"/>
    <w:rsid w:val="00CB7F66"/>
    <w:rsid w:val="00CC2D79"/>
    <w:rsid w:val="00D06F4E"/>
    <w:rsid w:val="00D4623C"/>
    <w:rsid w:val="00D503A1"/>
    <w:rsid w:val="00D5471C"/>
    <w:rsid w:val="00D6102B"/>
    <w:rsid w:val="00DA303F"/>
    <w:rsid w:val="00DE3D10"/>
    <w:rsid w:val="00DF00E3"/>
    <w:rsid w:val="00DF36F6"/>
    <w:rsid w:val="00E023F6"/>
    <w:rsid w:val="00E05A23"/>
    <w:rsid w:val="00EB5702"/>
    <w:rsid w:val="00EF0648"/>
    <w:rsid w:val="00F137B4"/>
    <w:rsid w:val="00F41D03"/>
    <w:rsid w:val="00F83F97"/>
    <w:rsid w:val="00FA00B4"/>
    <w:rsid w:val="00FA69E0"/>
    <w:rsid w:val="00FB0B95"/>
    <w:rsid w:val="00FB4F78"/>
    <w:rsid w:val="00FD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901CC9"/>
  <w15:docId w15:val="{94CB6514-48BC-42FD-B368-A19A907FD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FED"/>
    <w:pPr>
      <w:widowControl w:val="0"/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A11FED"/>
    <w:rPr>
      <w:rFonts w:ascii="Calibri" w:eastAsia="Times New Roman" w:hAnsi="Calibri" w:cs="Times New Roman"/>
      <w:b/>
      <w:bCs/>
    </w:rPr>
  </w:style>
  <w:style w:type="character" w:styleId="Hyperlink">
    <w:name w:val="Hyperlink"/>
    <w:rsid w:val="00A11FED"/>
    <w:rPr>
      <w:rFonts w:ascii="Calibri" w:eastAsia="Times New Roman" w:hAnsi="Calibri" w:cs="Times New Roman"/>
      <w:color w:val="0000FF"/>
      <w:u w:val="single"/>
    </w:rPr>
  </w:style>
  <w:style w:type="character" w:customStyle="1" w:styleId="apple-style-span">
    <w:name w:val="apple-style-span"/>
    <w:basedOn w:val="DefaultParagraphFont"/>
    <w:rsid w:val="00A11FED"/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  <w:rsid w:val="00A11FED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1860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F36F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6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6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7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FB2"/>
    <w:rPr>
      <w:rFonts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57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FB2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8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32</Words>
  <Characters>7261</Characters>
  <Application>Microsoft Office Word</Application>
  <DocSecurity>0</DocSecurity>
  <Lines>345</Lines>
  <Paragraphs>26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Hamos Dalma</cp:lastModifiedBy>
  <cp:revision>4</cp:revision>
  <dcterms:created xsi:type="dcterms:W3CDTF">2023-09-25T06:25:00Z</dcterms:created>
  <dcterms:modified xsi:type="dcterms:W3CDTF">2023-11-1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621b09cefc27a9184549a66254a5f9a62fa5b95e2efe1a451202a51824f1e8</vt:lpwstr>
  </property>
</Properties>
</file>